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5DCD59" w14:textId="1F5E036B" w:rsidR="00310721" w:rsidRPr="00B6337A" w:rsidRDefault="0012598C" w:rsidP="00310721">
      <w:pPr>
        <w:pStyle w:val="Title"/>
        <w:rPr>
          <w:sz w:val="40"/>
          <w:szCs w:val="40"/>
        </w:rPr>
      </w:pPr>
      <w:r>
        <w:rPr>
          <w:sz w:val="40"/>
          <w:szCs w:val="40"/>
        </w:rPr>
        <w:t xml:space="preserve"> </w:t>
      </w:r>
      <w:r w:rsidR="00310721" w:rsidRPr="00B6337A">
        <w:rPr>
          <w:sz w:val="40"/>
          <w:szCs w:val="40"/>
        </w:rPr>
        <w:t>The WELL</w:t>
      </w:r>
    </w:p>
    <w:p w14:paraId="489B917E" w14:textId="77777777" w:rsidR="00310721" w:rsidRDefault="008000AF" w:rsidP="00310721">
      <w:pPr>
        <w:pStyle w:val="Title"/>
        <w:rPr>
          <w:sz w:val="40"/>
          <w:szCs w:val="40"/>
        </w:rPr>
      </w:pPr>
      <w:r w:rsidRPr="008F7283">
        <w:rPr>
          <w:sz w:val="40"/>
          <w:szCs w:val="40"/>
        </w:rPr>
        <w:t xml:space="preserve">Sacramento State </w:t>
      </w:r>
      <w:r w:rsidRPr="00B6337A">
        <w:rPr>
          <w:sz w:val="40"/>
          <w:szCs w:val="40"/>
        </w:rPr>
        <w:t>Intramural Sports</w:t>
      </w:r>
    </w:p>
    <w:p w14:paraId="13297787" w14:textId="77777777" w:rsidR="008000AF" w:rsidRPr="00B6337A" w:rsidRDefault="004F154A" w:rsidP="008000AF">
      <w:pPr>
        <w:pStyle w:val="Heading1"/>
        <w:rPr>
          <w:sz w:val="40"/>
          <w:szCs w:val="40"/>
        </w:rPr>
      </w:pPr>
      <w:r>
        <w:rPr>
          <w:sz w:val="40"/>
          <w:szCs w:val="40"/>
        </w:rPr>
        <w:t>5-on-5</w:t>
      </w:r>
      <w:r w:rsidR="008000AF" w:rsidRPr="00B6337A">
        <w:rPr>
          <w:sz w:val="40"/>
          <w:szCs w:val="40"/>
        </w:rPr>
        <w:t xml:space="preserve"> Basketball Rules</w:t>
      </w:r>
    </w:p>
    <w:p w14:paraId="38DB26F9" w14:textId="77777777" w:rsidR="008000AF" w:rsidRPr="00E414D0" w:rsidRDefault="008000AF" w:rsidP="008000AF">
      <w:pPr>
        <w:jc w:val="center"/>
        <w:rPr>
          <w:b/>
          <w:sz w:val="40"/>
          <w:szCs w:val="40"/>
        </w:rPr>
      </w:pPr>
    </w:p>
    <w:p w14:paraId="4A72E963" w14:textId="77777777" w:rsidR="0078274B" w:rsidRPr="00421485" w:rsidRDefault="0078274B" w:rsidP="0078274B">
      <w:pPr>
        <w:rPr>
          <w:i/>
          <w:sz w:val="20"/>
        </w:rPr>
      </w:pPr>
      <w:r w:rsidRPr="00421485">
        <w:rPr>
          <w:i/>
          <w:sz w:val="20"/>
        </w:rPr>
        <w:t>NFHS (Nat</w:t>
      </w:r>
      <w:r>
        <w:rPr>
          <w:i/>
          <w:sz w:val="20"/>
        </w:rPr>
        <w:t>ional Federation of High School Association</w:t>
      </w:r>
      <w:r w:rsidRPr="00421485">
        <w:rPr>
          <w:i/>
          <w:sz w:val="20"/>
        </w:rPr>
        <w:t>) rules apply to all games, except any of the following adaptations.  For questions regarding general intramural regulations, visit us online at www.thewell.csus.edu.</w:t>
      </w:r>
    </w:p>
    <w:p w14:paraId="35704705" w14:textId="77777777" w:rsidR="0078274B" w:rsidRDefault="0078274B" w:rsidP="0078274B">
      <w:pPr>
        <w:rPr>
          <w:sz w:val="20"/>
        </w:rPr>
      </w:pPr>
    </w:p>
    <w:p w14:paraId="2F614C4E" w14:textId="77777777" w:rsidR="00235A40" w:rsidRPr="00C00D93" w:rsidRDefault="00235A40" w:rsidP="0078274B">
      <w:pPr>
        <w:rPr>
          <w:sz w:val="20"/>
        </w:rPr>
      </w:pPr>
    </w:p>
    <w:p w14:paraId="42B91CBC" w14:textId="77777777" w:rsidR="00770219" w:rsidRDefault="0078274B" w:rsidP="0078274B">
      <w:pPr>
        <w:jc w:val="center"/>
        <w:rPr>
          <w:b/>
          <w:sz w:val="32"/>
        </w:rPr>
      </w:pPr>
      <w:r w:rsidRPr="00062A6A">
        <w:rPr>
          <w:b/>
          <w:sz w:val="28"/>
          <w:szCs w:val="28"/>
        </w:rPr>
        <w:t xml:space="preserve">PLAYERS, ROSTERS, EQUIPMENT, </w:t>
      </w:r>
      <w:r>
        <w:rPr>
          <w:b/>
          <w:sz w:val="28"/>
          <w:szCs w:val="28"/>
        </w:rPr>
        <w:t xml:space="preserve">THE OFFICIALS, TIME, </w:t>
      </w:r>
      <w:r w:rsidRPr="00062A6A">
        <w:rPr>
          <w:b/>
          <w:sz w:val="28"/>
          <w:szCs w:val="28"/>
        </w:rPr>
        <w:t>PLAYING FIELD</w:t>
      </w:r>
    </w:p>
    <w:p w14:paraId="52902E50" w14:textId="77777777" w:rsidR="00DC1332" w:rsidRDefault="00DC1332">
      <w:pPr>
        <w:rPr>
          <w:sz w:val="20"/>
        </w:rPr>
      </w:pPr>
    </w:p>
    <w:p w14:paraId="004DA0FD" w14:textId="77777777" w:rsidR="0078274B" w:rsidRDefault="0078274B" w:rsidP="0078274B">
      <w:pPr>
        <w:rPr>
          <w:sz w:val="20"/>
        </w:rPr>
      </w:pPr>
      <w:r>
        <w:rPr>
          <w:b/>
          <w:sz w:val="20"/>
        </w:rPr>
        <w:t>PLAYERS AND TEAM ROSTERS</w:t>
      </w:r>
    </w:p>
    <w:p w14:paraId="3D25A8EE" w14:textId="5B843578" w:rsidR="0078274B" w:rsidRDefault="0078274B" w:rsidP="00555B4E">
      <w:pPr>
        <w:pStyle w:val="ListParagraph"/>
        <w:numPr>
          <w:ilvl w:val="0"/>
          <w:numId w:val="7"/>
        </w:numPr>
        <w:contextualSpacing/>
        <w:rPr>
          <w:sz w:val="20"/>
        </w:rPr>
      </w:pPr>
      <w:r w:rsidRPr="006E7077">
        <w:rPr>
          <w:sz w:val="20"/>
        </w:rPr>
        <w:t>No more than 1</w:t>
      </w:r>
      <w:r w:rsidR="006376FB">
        <w:rPr>
          <w:sz w:val="20"/>
        </w:rPr>
        <w:t>2</w:t>
      </w:r>
      <w:r w:rsidRPr="006E7077">
        <w:rPr>
          <w:sz w:val="20"/>
        </w:rPr>
        <w:t xml:space="preserve"> players are allowed on a team roster.  Players must have played in at least one regular season game to be eligible to play in playoffs.</w:t>
      </w:r>
    </w:p>
    <w:p w14:paraId="68CE93F1" w14:textId="77777777" w:rsidR="00AB0616" w:rsidRPr="006E7077" w:rsidRDefault="00AB0616" w:rsidP="00555B4E">
      <w:pPr>
        <w:pStyle w:val="ListParagraph"/>
        <w:numPr>
          <w:ilvl w:val="0"/>
          <w:numId w:val="7"/>
        </w:numPr>
        <w:contextualSpacing/>
        <w:rPr>
          <w:sz w:val="20"/>
        </w:rPr>
      </w:pPr>
      <w:r>
        <w:rPr>
          <w:sz w:val="20"/>
        </w:rPr>
        <w:t>Players are not allowed to be added to the roster once the regular season has ended.</w:t>
      </w:r>
    </w:p>
    <w:p w14:paraId="580E78D7" w14:textId="77777777" w:rsidR="0078274B" w:rsidRPr="00DA6E63" w:rsidRDefault="0078274B" w:rsidP="00CD1D84">
      <w:pPr>
        <w:pStyle w:val="ListParagraph"/>
        <w:numPr>
          <w:ilvl w:val="0"/>
          <w:numId w:val="7"/>
        </w:numPr>
        <w:contextualSpacing/>
        <w:rPr>
          <w:sz w:val="20"/>
        </w:rPr>
      </w:pPr>
      <w:r w:rsidRPr="00DA6E63">
        <w:rPr>
          <w:sz w:val="20"/>
        </w:rPr>
        <w:t>A maximum of 5 players are allowed on the court at one time.  A minimum of 4 players are required to start or finish a game.</w:t>
      </w:r>
    </w:p>
    <w:p w14:paraId="3E3EA659" w14:textId="77777777" w:rsidR="00AB0616" w:rsidRPr="00AB0616" w:rsidRDefault="0078274B" w:rsidP="00AB0616">
      <w:pPr>
        <w:pStyle w:val="ListParagraph"/>
        <w:numPr>
          <w:ilvl w:val="0"/>
          <w:numId w:val="7"/>
        </w:numPr>
        <w:rPr>
          <w:sz w:val="20"/>
        </w:rPr>
      </w:pPr>
      <w:r w:rsidRPr="006E7077">
        <w:rPr>
          <w:sz w:val="20"/>
        </w:rPr>
        <w:t xml:space="preserve">In CO-REC, no more than three players of one </w:t>
      </w:r>
      <w:r w:rsidR="006E7077">
        <w:rPr>
          <w:sz w:val="20"/>
        </w:rPr>
        <w:t>gender</w:t>
      </w:r>
      <w:r w:rsidRPr="006E7077">
        <w:rPr>
          <w:sz w:val="20"/>
        </w:rPr>
        <w:t xml:space="preserve"> may be on the floor at any time during the game.</w:t>
      </w:r>
      <w:r w:rsidR="00146821" w:rsidRPr="006E7077">
        <w:rPr>
          <w:sz w:val="20"/>
        </w:rPr>
        <w:t xml:space="preserve"> </w:t>
      </w:r>
    </w:p>
    <w:p w14:paraId="048080CC" w14:textId="77777777" w:rsidR="00235A40" w:rsidRPr="0078274B" w:rsidRDefault="00235A40" w:rsidP="0078274B">
      <w:pPr>
        <w:contextualSpacing/>
        <w:rPr>
          <w:sz w:val="20"/>
        </w:rPr>
      </w:pPr>
    </w:p>
    <w:p w14:paraId="50D9CB21" w14:textId="77777777" w:rsidR="00703D52" w:rsidRPr="002747CF" w:rsidRDefault="00703D52" w:rsidP="00703D52">
      <w:pPr>
        <w:pStyle w:val="BodyText"/>
        <w:tabs>
          <w:tab w:val="left" w:pos="7560"/>
        </w:tabs>
        <w:rPr>
          <w:b/>
        </w:rPr>
      </w:pPr>
      <w:r w:rsidRPr="002747CF">
        <w:rPr>
          <w:b/>
        </w:rPr>
        <w:t>S</w:t>
      </w:r>
      <w:r>
        <w:rPr>
          <w:b/>
        </w:rPr>
        <w:t>UBSTITUTIONS:</w:t>
      </w:r>
    </w:p>
    <w:p w14:paraId="4E529398" w14:textId="77777777" w:rsidR="00703D52" w:rsidRDefault="00703D52" w:rsidP="00703D52">
      <w:pPr>
        <w:pStyle w:val="BodyText"/>
        <w:tabs>
          <w:tab w:val="left" w:pos="7560"/>
        </w:tabs>
      </w:pPr>
      <w:r w:rsidRPr="002747CF">
        <w:t>Substitutions must be made at a dead ball situation</w:t>
      </w:r>
      <w:r>
        <w:t xml:space="preserve"> only</w:t>
      </w:r>
      <w:r w:rsidRPr="002747CF">
        <w:t>.</w:t>
      </w:r>
      <w:r>
        <w:t xml:space="preserve"> </w:t>
      </w:r>
      <w:r w:rsidRPr="002747CF">
        <w:t xml:space="preserve"> Unlimited substitution is allowed when the ball is not in play.  The substituting player must notify the official</w:t>
      </w:r>
      <w:r>
        <w:t xml:space="preserve">/attendant at the table </w:t>
      </w:r>
      <w:r w:rsidRPr="002747CF">
        <w:t xml:space="preserve">that </w:t>
      </w:r>
      <w:r w:rsidR="00C2055F">
        <w:t>they are</w:t>
      </w:r>
      <w:r w:rsidRPr="002747CF">
        <w:t xml:space="preserve"> subbing</w:t>
      </w:r>
      <w:r>
        <w:t xml:space="preserve"> and must be beckoned onto the court by the official</w:t>
      </w:r>
      <w:r w:rsidRPr="002747CF">
        <w:t xml:space="preserve"> before entering the court. If notification is not given and one enters the court, the team may receive a technical foul.</w:t>
      </w:r>
    </w:p>
    <w:p w14:paraId="50F5098E" w14:textId="77777777" w:rsidR="00703D52" w:rsidRDefault="00703D52" w:rsidP="006A1FAC">
      <w:pPr>
        <w:rPr>
          <w:b/>
          <w:sz w:val="20"/>
        </w:rPr>
      </w:pPr>
    </w:p>
    <w:p w14:paraId="637C7688" w14:textId="77777777" w:rsidR="006A1FAC" w:rsidRPr="00C00D93" w:rsidRDefault="006A1FAC" w:rsidP="006A1FAC">
      <w:pPr>
        <w:rPr>
          <w:b/>
          <w:sz w:val="20"/>
        </w:rPr>
      </w:pPr>
      <w:r>
        <w:rPr>
          <w:b/>
          <w:sz w:val="20"/>
        </w:rPr>
        <w:t>PLAYERS’ EQUIPMENT</w:t>
      </w:r>
    </w:p>
    <w:p w14:paraId="38DC3977" w14:textId="77777777" w:rsidR="006A1FAC" w:rsidRPr="00A5339E" w:rsidRDefault="006A1FAC" w:rsidP="006A1FAC">
      <w:pPr>
        <w:ind w:firstLine="360"/>
        <w:rPr>
          <w:b/>
          <w:sz w:val="20"/>
        </w:rPr>
      </w:pPr>
      <w:r>
        <w:rPr>
          <w:b/>
          <w:sz w:val="20"/>
        </w:rPr>
        <w:t>Required Equipment</w:t>
      </w:r>
    </w:p>
    <w:p w14:paraId="73955FF2" w14:textId="77777777" w:rsidR="006A1FAC" w:rsidRPr="00C00D93" w:rsidRDefault="006A1FAC" w:rsidP="00555B4E">
      <w:pPr>
        <w:numPr>
          <w:ilvl w:val="0"/>
          <w:numId w:val="9"/>
        </w:numPr>
        <w:rPr>
          <w:sz w:val="20"/>
        </w:rPr>
      </w:pPr>
      <w:r>
        <w:rPr>
          <w:sz w:val="20"/>
        </w:rPr>
        <w:t>Matching jerseys with numbers.  Teams may check out jerseys if needed.</w:t>
      </w:r>
    </w:p>
    <w:p w14:paraId="448EBF53" w14:textId="4F001F08" w:rsidR="006A1FAC" w:rsidRDefault="0039569E" w:rsidP="00555B4E">
      <w:pPr>
        <w:numPr>
          <w:ilvl w:val="0"/>
          <w:numId w:val="9"/>
        </w:numPr>
        <w:rPr>
          <w:sz w:val="20"/>
        </w:rPr>
      </w:pPr>
      <w:r>
        <w:rPr>
          <w:sz w:val="20"/>
        </w:rPr>
        <w:t xml:space="preserve">Gym or </w:t>
      </w:r>
      <w:r w:rsidR="00821F5E">
        <w:rPr>
          <w:sz w:val="20"/>
        </w:rPr>
        <w:t>B</w:t>
      </w:r>
      <w:r>
        <w:rPr>
          <w:sz w:val="20"/>
        </w:rPr>
        <w:t xml:space="preserve">asketball </w:t>
      </w:r>
      <w:r w:rsidR="006A1FAC">
        <w:rPr>
          <w:sz w:val="20"/>
        </w:rPr>
        <w:t>Shorts</w:t>
      </w:r>
    </w:p>
    <w:p w14:paraId="334EA919" w14:textId="77777777" w:rsidR="006A1FAC" w:rsidRDefault="006A1FAC" w:rsidP="00555B4E">
      <w:pPr>
        <w:numPr>
          <w:ilvl w:val="0"/>
          <w:numId w:val="9"/>
        </w:numPr>
        <w:rPr>
          <w:sz w:val="20"/>
        </w:rPr>
      </w:pPr>
      <w:r>
        <w:rPr>
          <w:sz w:val="20"/>
        </w:rPr>
        <w:t>Acceptable athletic or basketball shoes that do not mark the gym floor.</w:t>
      </w:r>
    </w:p>
    <w:p w14:paraId="6BB9E4AB" w14:textId="77777777" w:rsidR="006A1FAC" w:rsidRPr="00A5339E" w:rsidRDefault="006A1FAC" w:rsidP="006A1FAC">
      <w:pPr>
        <w:ind w:firstLine="360"/>
        <w:rPr>
          <w:b/>
          <w:sz w:val="20"/>
        </w:rPr>
      </w:pPr>
      <w:r w:rsidRPr="00A5339E">
        <w:rPr>
          <w:b/>
          <w:sz w:val="20"/>
        </w:rPr>
        <w:t>Illegal equipment</w:t>
      </w:r>
    </w:p>
    <w:p w14:paraId="558663FD" w14:textId="77777777" w:rsidR="006A1FAC" w:rsidRDefault="006A1FAC" w:rsidP="00555B4E">
      <w:pPr>
        <w:pStyle w:val="ListParagraph"/>
        <w:numPr>
          <w:ilvl w:val="0"/>
          <w:numId w:val="10"/>
        </w:numPr>
        <w:contextualSpacing/>
        <w:rPr>
          <w:sz w:val="20"/>
        </w:rPr>
      </w:pPr>
      <w:r w:rsidRPr="00A5339E">
        <w:rPr>
          <w:sz w:val="20"/>
        </w:rPr>
        <w:t>Any sort of headwear. Exception will be made on a case by case basis for medical or religious reasons.  Headbands less than 2” wide are allowed</w:t>
      </w:r>
    </w:p>
    <w:p w14:paraId="1FB6C218" w14:textId="519157E1" w:rsidR="00AB0616" w:rsidRDefault="00AB0616" w:rsidP="00555B4E">
      <w:pPr>
        <w:pStyle w:val="ListParagraph"/>
        <w:numPr>
          <w:ilvl w:val="0"/>
          <w:numId w:val="10"/>
        </w:numPr>
        <w:contextualSpacing/>
        <w:rPr>
          <w:sz w:val="20"/>
        </w:rPr>
      </w:pPr>
      <w:r>
        <w:rPr>
          <w:sz w:val="20"/>
        </w:rPr>
        <w:t xml:space="preserve">No jewelry is allowed. Medical or religious jewelry is an exception, but it must be taped down to avoid injury or risk to themselves or injured players. </w:t>
      </w:r>
      <w:r w:rsidR="00BA0B9C">
        <w:rPr>
          <w:sz w:val="20"/>
        </w:rPr>
        <w:t xml:space="preserve">Medical jewelry includes fitness watches and medical ID bracelets. Intramural sports </w:t>
      </w:r>
      <w:proofErr w:type="gramStart"/>
      <w:r w:rsidR="00BA0B9C">
        <w:rPr>
          <w:sz w:val="20"/>
        </w:rPr>
        <w:t>is</w:t>
      </w:r>
      <w:proofErr w:type="gramEnd"/>
      <w:r w:rsidR="00BA0B9C">
        <w:rPr>
          <w:sz w:val="20"/>
        </w:rPr>
        <w:t xml:space="preserve"> not responsible for any </w:t>
      </w:r>
      <w:proofErr w:type="gramStart"/>
      <w:r w:rsidR="00BA0B9C">
        <w:rPr>
          <w:sz w:val="20"/>
        </w:rPr>
        <w:t>damages</w:t>
      </w:r>
      <w:proofErr w:type="gramEnd"/>
      <w:r w:rsidR="00BA0B9C">
        <w:rPr>
          <w:sz w:val="20"/>
        </w:rPr>
        <w:t xml:space="preserve">. </w:t>
      </w:r>
    </w:p>
    <w:p w14:paraId="4140DCC0" w14:textId="77777777" w:rsidR="0078274B" w:rsidRDefault="0078274B">
      <w:pPr>
        <w:rPr>
          <w:b/>
          <w:sz w:val="20"/>
        </w:rPr>
      </w:pPr>
    </w:p>
    <w:p w14:paraId="706176E8" w14:textId="77777777" w:rsidR="0078274B" w:rsidRDefault="0078274B" w:rsidP="0078274B">
      <w:pPr>
        <w:rPr>
          <w:sz w:val="20"/>
        </w:rPr>
      </w:pPr>
      <w:r>
        <w:rPr>
          <w:b/>
          <w:sz w:val="20"/>
        </w:rPr>
        <w:t>THE OFFICIALS</w:t>
      </w:r>
    </w:p>
    <w:p w14:paraId="661B9538" w14:textId="77777777" w:rsidR="0078274B" w:rsidRPr="00873ECA" w:rsidRDefault="0078274B" w:rsidP="00555B4E">
      <w:pPr>
        <w:pStyle w:val="ListParagraph"/>
        <w:numPr>
          <w:ilvl w:val="0"/>
          <w:numId w:val="8"/>
        </w:numPr>
        <w:contextualSpacing/>
        <w:rPr>
          <w:sz w:val="20"/>
        </w:rPr>
      </w:pPr>
      <w:r w:rsidRPr="00873ECA">
        <w:rPr>
          <w:sz w:val="20"/>
        </w:rPr>
        <w:t xml:space="preserve">The officials’ authority and jurisdiction </w:t>
      </w:r>
      <w:proofErr w:type="gramStart"/>
      <w:r w:rsidRPr="00873ECA">
        <w:rPr>
          <w:sz w:val="20"/>
        </w:rPr>
        <w:t>begins</w:t>
      </w:r>
      <w:proofErr w:type="gramEnd"/>
      <w:r w:rsidRPr="00873ECA">
        <w:rPr>
          <w:sz w:val="20"/>
        </w:rPr>
        <w:t xml:space="preserve"> when they are in or directly around the playing area directly before, during and directly after a match.</w:t>
      </w:r>
    </w:p>
    <w:p w14:paraId="4B3877C2" w14:textId="77777777" w:rsidR="0078274B" w:rsidRPr="00873ECA" w:rsidRDefault="0078274B" w:rsidP="00555B4E">
      <w:pPr>
        <w:pStyle w:val="ListParagraph"/>
        <w:numPr>
          <w:ilvl w:val="0"/>
          <w:numId w:val="8"/>
        </w:numPr>
        <w:contextualSpacing/>
        <w:rPr>
          <w:sz w:val="20"/>
        </w:rPr>
      </w:pPr>
      <w:r w:rsidRPr="00873ECA">
        <w:rPr>
          <w:sz w:val="20"/>
        </w:rPr>
        <w:t>The referee shall have the authority to penalize rule breaking during play and during stoppages of play.</w:t>
      </w:r>
    </w:p>
    <w:p w14:paraId="50573554" w14:textId="77777777" w:rsidR="0078274B" w:rsidRPr="00873ECA" w:rsidRDefault="0078274B" w:rsidP="00555B4E">
      <w:pPr>
        <w:pStyle w:val="ListParagraph"/>
        <w:numPr>
          <w:ilvl w:val="0"/>
          <w:numId w:val="8"/>
        </w:numPr>
        <w:contextualSpacing/>
        <w:rPr>
          <w:sz w:val="20"/>
        </w:rPr>
      </w:pPr>
      <w:r w:rsidRPr="00873ECA">
        <w:rPr>
          <w:sz w:val="20"/>
        </w:rPr>
        <w:t>The referee's decision shall be final (not appealable) so far as the result of the game is concerned.</w:t>
      </w:r>
    </w:p>
    <w:p w14:paraId="3CA5A7EA" w14:textId="77777777" w:rsidR="0078274B" w:rsidRPr="00873ECA" w:rsidRDefault="0078274B" w:rsidP="00555B4E">
      <w:pPr>
        <w:pStyle w:val="BodyText"/>
        <w:numPr>
          <w:ilvl w:val="0"/>
          <w:numId w:val="8"/>
        </w:numPr>
        <w:rPr>
          <w:b/>
        </w:rPr>
      </w:pPr>
      <w:r w:rsidRPr="00873ECA">
        <w:t>The referee has authority to rule promptly, in the spirit of good sportsmanship, on any situation not specifically covered in the rules.  The referee’s decisions are final in all matters pertaining to the game.</w:t>
      </w:r>
    </w:p>
    <w:p w14:paraId="3A279207" w14:textId="77777777" w:rsidR="0078274B" w:rsidRDefault="0078274B" w:rsidP="00555B4E">
      <w:pPr>
        <w:pStyle w:val="ListParagraph"/>
        <w:numPr>
          <w:ilvl w:val="0"/>
          <w:numId w:val="8"/>
        </w:numPr>
        <w:contextualSpacing/>
        <w:rPr>
          <w:sz w:val="20"/>
        </w:rPr>
      </w:pPr>
      <w:r w:rsidRPr="00873ECA">
        <w:rPr>
          <w:sz w:val="20"/>
        </w:rPr>
        <w:t>Team representatives, including players, substitutes, replaced players, coaches, trainers, spectators, and other persons affiliated with the team are subject to the rules of the game and shall be governed by decisions of the officials assigned to the game.</w:t>
      </w:r>
    </w:p>
    <w:p w14:paraId="1B19DE1A" w14:textId="77777777" w:rsidR="00126454" w:rsidRDefault="00126454">
      <w:pPr>
        <w:rPr>
          <w:b/>
          <w:bCs/>
          <w:sz w:val="20"/>
        </w:rPr>
      </w:pPr>
    </w:p>
    <w:p w14:paraId="4A6A50D4" w14:textId="77777777" w:rsidR="000B30D7" w:rsidRDefault="000B30D7" w:rsidP="000B30D7">
      <w:pPr>
        <w:rPr>
          <w:sz w:val="20"/>
        </w:rPr>
      </w:pPr>
      <w:r>
        <w:rPr>
          <w:b/>
          <w:sz w:val="20"/>
        </w:rPr>
        <w:t>THE LENGTH OF THE GAME</w:t>
      </w:r>
      <w:r>
        <w:rPr>
          <w:sz w:val="20"/>
        </w:rPr>
        <w:t xml:space="preserve">  </w:t>
      </w:r>
    </w:p>
    <w:p w14:paraId="6BABB67F" w14:textId="2381F424" w:rsidR="000B30D7" w:rsidRDefault="000B30D7" w:rsidP="00DE7D2E">
      <w:pPr>
        <w:pStyle w:val="BodyText"/>
        <w:numPr>
          <w:ilvl w:val="0"/>
          <w:numId w:val="3"/>
        </w:numPr>
        <w:tabs>
          <w:tab w:val="clear" w:pos="360"/>
          <w:tab w:val="num" w:pos="-2880"/>
        </w:tabs>
      </w:pPr>
      <w:r>
        <w:t xml:space="preserve">A game shall consist of </w:t>
      </w:r>
      <w:r w:rsidR="00821F5E">
        <w:t>four (4) 10-minute quarters</w:t>
      </w:r>
      <w:r>
        <w:t xml:space="preserve">.  </w:t>
      </w:r>
      <w:r w:rsidR="00AB0616">
        <w:t xml:space="preserve">The game will be running clock besides </w:t>
      </w:r>
      <w:r w:rsidR="00755DDD">
        <w:t xml:space="preserve">for </w:t>
      </w:r>
      <w:r w:rsidR="000454DD">
        <w:t xml:space="preserve">the last </w:t>
      </w:r>
      <w:r w:rsidR="00AB0616">
        <w:t>2</w:t>
      </w:r>
      <w:r w:rsidR="000454DD">
        <w:t>-</w:t>
      </w:r>
      <w:r w:rsidR="00AB0616">
        <w:t xml:space="preserve">minutes of the </w:t>
      </w:r>
      <w:r w:rsidR="000454DD">
        <w:t>4</w:t>
      </w:r>
      <w:r w:rsidR="000454DD" w:rsidRPr="000454DD">
        <w:rPr>
          <w:vertAlign w:val="superscript"/>
        </w:rPr>
        <w:t>th</w:t>
      </w:r>
      <w:r w:rsidR="000454DD">
        <w:t xml:space="preserve"> quarter</w:t>
      </w:r>
      <w:r w:rsidR="00AB0616">
        <w:t xml:space="preserve">, and timeouts. </w:t>
      </w:r>
      <w:r>
        <w:t>In</w:t>
      </w:r>
      <w:r w:rsidR="000454DD">
        <w:t xml:space="preserve"> last</w:t>
      </w:r>
      <w:r>
        <w:t xml:space="preserve"> 2 minutes of the </w:t>
      </w:r>
      <w:r w:rsidR="000454DD">
        <w:t>4</w:t>
      </w:r>
      <w:r w:rsidR="000454DD" w:rsidRPr="000454DD">
        <w:rPr>
          <w:vertAlign w:val="superscript"/>
        </w:rPr>
        <w:t>th</w:t>
      </w:r>
      <w:r w:rsidR="000454DD">
        <w:t xml:space="preserve"> quarter</w:t>
      </w:r>
      <w:r>
        <w:t xml:space="preserve"> the clock will stop during any dead ball situation</w:t>
      </w:r>
      <w:r w:rsidR="000454DD">
        <w:t xml:space="preserve">. If any team is up </w:t>
      </w:r>
      <w:r w:rsidR="00BA0B9C">
        <w:t>16</w:t>
      </w:r>
      <w:r w:rsidR="000454DD">
        <w:t xml:space="preserve"> points during this time the clock</w:t>
      </w:r>
      <w:r w:rsidR="00CB65F2">
        <w:t xml:space="preserve"> will</w:t>
      </w:r>
      <w:r w:rsidR="000454DD">
        <w:t xml:space="preserve"> continue to run.</w:t>
      </w:r>
    </w:p>
    <w:p w14:paraId="35850C0A" w14:textId="77777777" w:rsidR="000B30D7" w:rsidRDefault="000B30D7" w:rsidP="00DE7D2E">
      <w:pPr>
        <w:numPr>
          <w:ilvl w:val="0"/>
          <w:numId w:val="4"/>
        </w:numPr>
        <w:tabs>
          <w:tab w:val="clear" w:pos="360"/>
          <w:tab w:val="num" w:pos="-2520"/>
          <w:tab w:val="left" w:pos="6930"/>
        </w:tabs>
        <w:rPr>
          <w:sz w:val="20"/>
        </w:rPr>
      </w:pPr>
      <w:r>
        <w:rPr>
          <w:sz w:val="20"/>
        </w:rPr>
        <w:t>A jump ball shall be used to start each game and each overtime period. The alternating possession arrow will be used to begin the second half and for all held ball situations.</w:t>
      </w:r>
      <w:r w:rsidR="00B43F36">
        <w:rPr>
          <w:sz w:val="20"/>
        </w:rPr>
        <w:t xml:space="preserve"> At the start of the second half the ball will be taken out in the back court of the receiving team.</w:t>
      </w:r>
    </w:p>
    <w:p w14:paraId="4C2BB6AC" w14:textId="083AFB46" w:rsidR="00DC1332" w:rsidRPr="000B30D7" w:rsidRDefault="000B30D7" w:rsidP="00DE7D2E">
      <w:pPr>
        <w:numPr>
          <w:ilvl w:val="0"/>
          <w:numId w:val="4"/>
        </w:numPr>
        <w:tabs>
          <w:tab w:val="clear" w:pos="360"/>
          <w:tab w:val="num" w:pos="-2520"/>
          <w:tab w:val="left" w:pos="6930"/>
        </w:tabs>
        <w:rPr>
          <w:sz w:val="20"/>
        </w:rPr>
      </w:pPr>
      <w:r>
        <w:rPr>
          <w:sz w:val="20"/>
        </w:rPr>
        <w:lastRenderedPageBreak/>
        <w:t>Each team gets t</w:t>
      </w:r>
      <w:r w:rsidRPr="000B30D7">
        <w:rPr>
          <w:sz w:val="20"/>
        </w:rPr>
        <w:t xml:space="preserve">wo </w:t>
      </w:r>
      <w:r w:rsidR="00986BF0">
        <w:rPr>
          <w:sz w:val="20"/>
        </w:rPr>
        <w:t>30 sec-</w:t>
      </w:r>
      <w:r w:rsidRPr="000B30D7">
        <w:rPr>
          <w:sz w:val="20"/>
        </w:rPr>
        <w:t>timeouts per half.  Timeouts do not carry over to the second half or overtime.</w:t>
      </w:r>
    </w:p>
    <w:p w14:paraId="440BB28F" w14:textId="77777777" w:rsidR="00AB0233" w:rsidRDefault="00AB0233">
      <w:pPr>
        <w:rPr>
          <w:b/>
          <w:sz w:val="20"/>
        </w:rPr>
      </w:pPr>
    </w:p>
    <w:p w14:paraId="0FCDFC22" w14:textId="77777777" w:rsidR="00D52172" w:rsidRDefault="00D52172" w:rsidP="000B30D7">
      <w:pPr>
        <w:rPr>
          <w:b/>
          <w:sz w:val="20"/>
        </w:rPr>
      </w:pPr>
    </w:p>
    <w:p w14:paraId="6C4E5235" w14:textId="77777777" w:rsidR="00065EF9" w:rsidRDefault="00065EF9" w:rsidP="000B30D7">
      <w:pPr>
        <w:rPr>
          <w:b/>
          <w:sz w:val="20"/>
        </w:rPr>
      </w:pPr>
    </w:p>
    <w:p w14:paraId="13B49B64" w14:textId="77777777" w:rsidR="000B30D7" w:rsidRPr="00193AB2" w:rsidRDefault="000B30D7" w:rsidP="000B30D7">
      <w:pPr>
        <w:rPr>
          <w:b/>
          <w:sz w:val="20"/>
        </w:rPr>
      </w:pPr>
      <w:r w:rsidRPr="00193AB2">
        <w:rPr>
          <w:b/>
          <w:sz w:val="20"/>
        </w:rPr>
        <w:t>THE COURT</w:t>
      </w:r>
    </w:p>
    <w:p w14:paraId="12BA009B" w14:textId="10BE788E" w:rsidR="000B30D7" w:rsidRPr="00193AB2" w:rsidRDefault="000B30D7" w:rsidP="000B30D7">
      <w:pPr>
        <w:rPr>
          <w:sz w:val="20"/>
        </w:rPr>
      </w:pPr>
      <w:r>
        <w:rPr>
          <w:sz w:val="20"/>
        </w:rPr>
        <w:t xml:space="preserve">The games shall be played on a full court in THE WELL. </w:t>
      </w:r>
    </w:p>
    <w:p w14:paraId="04B5F368" w14:textId="77777777" w:rsidR="00DC1332" w:rsidRPr="00FE3A6B" w:rsidRDefault="00DC1332">
      <w:pPr>
        <w:rPr>
          <w:b/>
          <w:sz w:val="20"/>
        </w:rPr>
      </w:pPr>
    </w:p>
    <w:p w14:paraId="53479FFE" w14:textId="77777777" w:rsidR="000B30D7" w:rsidRPr="00193AB2" w:rsidRDefault="000B30D7" w:rsidP="000B30D7">
      <w:pPr>
        <w:rPr>
          <w:b/>
          <w:sz w:val="20"/>
        </w:rPr>
      </w:pPr>
      <w:r w:rsidRPr="00193AB2">
        <w:rPr>
          <w:b/>
          <w:sz w:val="20"/>
        </w:rPr>
        <w:t>THE BALL</w:t>
      </w:r>
    </w:p>
    <w:p w14:paraId="7DD1AA7D" w14:textId="77777777" w:rsidR="000B30D7" w:rsidRDefault="000B30D7" w:rsidP="000B30D7">
      <w:pPr>
        <w:rPr>
          <w:sz w:val="20"/>
        </w:rPr>
      </w:pPr>
      <w:r w:rsidRPr="00193AB2">
        <w:rPr>
          <w:sz w:val="20"/>
        </w:rPr>
        <w:t xml:space="preserve">Games will be played with balls provided by Intramural Sports. The referee shall decide the legality of any ball.  The teams are responsible for retrieving the ball and having it ready for each play.  Teams may not warm </w:t>
      </w:r>
      <w:r>
        <w:rPr>
          <w:sz w:val="20"/>
        </w:rPr>
        <w:t>up with IM game balls.</w:t>
      </w:r>
    </w:p>
    <w:p w14:paraId="6F8667BB" w14:textId="77777777" w:rsidR="0039569E" w:rsidRPr="0039569E" w:rsidRDefault="000B30D7" w:rsidP="0039569E">
      <w:pPr>
        <w:pStyle w:val="ListParagraph"/>
        <w:numPr>
          <w:ilvl w:val="0"/>
          <w:numId w:val="6"/>
        </w:numPr>
        <w:rPr>
          <w:sz w:val="20"/>
        </w:rPr>
      </w:pPr>
      <w:r w:rsidRPr="0039569E">
        <w:rPr>
          <w:sz w:val="20"/>
        </w:rPr>
        <w:t>Women’s league must use</w:t>
      </w:r>
      <w:r w:rsidR="0039569E" w:rsidRPr="0039569E">
        <w:rPr>
          <w:sz w:val="20"/>
        </w:rPr>
        <w:t xml:space="preserve"> the women’s sized basketball.</w:t>
      </w:r>
    </w:p>
    <w:p w14:paraId="1246678C" w14:textId="368DDA3B" w:rsidR="000B30D7" w:rsidRPr="0039569E" w:rsidRDefault="002E5EBA" w:rsidP="0039569E">
      <w:pPr>
        <w:pStyle w:val="ListParagraph"/>
        <w:numPr>
          <w:ilvl w:val="0"/>
          <w:numId w:val="6"/>
        </w:numPr>
        <w:rPr>
          <w:sz w:val="20"/>
        </w:rPr>
      </w:pPr>
      <w:r>
        <w:rPr>
          <w:sz w:val="20"/>
        </w:rPr>
        <w:t>Open</w:t>
      </w:r>
      <w:r w:rsidR="000B30D7" w:rsidRPr="0039569E">
        <w:rPr>
          <w:sz w:val="20"/>
        </w:rPr>
        <w:t xml:space="preserve"> and Co-Rec leagues </w:t>
      </w:r>
      <w:r w:rsidR="00BA0B9C">
        <w:rPr>
          <w:sz w:val="20"/>
        </w:rPr>
        <w:t>are able to use Women’s</w:t>
      </w:r>
      <w:r w:rsidR="000B30D7" w:rsidRPr="0039569E">
        <w:rPr>
          <w:sz w:val="20"/>
        </w:rPr>
        <w:t xml:space="preserve"> </w:t>
      </w:r>
      <w:r w:rsidR="00BA0B9C">
        <w:rPr>
          <w:sz w:val="20"/>
        </w:rPr>
        <w:t>or</w:t>
      </w:r>
      <w:r w:rsidR="000B30D7" w:rsidRPr="0039569E">
        <w:rPr>
          <w:sz w:val="20"/>
        </w:rPr>
        <w:t xml:space="preserve"> Men’s sized basketball.</w:t>
      </w:r>
    </w:p>
    <w:p w14:paraId="31FF2E04" w14:textId="77777777" w:rsidR="000B30D7" w:rsidRDefault="000B30D7" w:rsidP="000B30D7">
      <w:pPr>
        <w:tabs>
          <w:tab w:val="left" w:pos="6930"/>
        </w:tabs>
        <w:rPr>
          <w:sz w:val="20"/>
        </w:rPr>
      </w:pPr>
    </w:p>
    <w:p w14:paraId="25952639" w14:textId="77777777" w:rsidR="00941612" w:rsidRDefault="00941612" w:rsidP="00941612">
      <w:pPr>
        <w:pStyle w:val="BodyText"/>
        <w:tabs>
          <w:tab w:val="left" w:pos="7560"/>
        </w:tabs>
      </w:pPr>
    </w:p>
    <w:p w14:paraId="65E81938" w14:textId="77777777" w:rsidR="00D52172" w:rsidRDefault="00D52172" w:rsidP="000B30D7">
      <w:pPr>
        <w:jc w:val="center"/>
        <w:rPr>
          <w:b/>
          <w:bCs/>
          <w:sz w:val="28"/>
          <w:szCs w:val="28"/>
        </w:rPr>
      </w:pPr>
    </w:p>
    <w:p w14:paraId="141C623F" w14:textId="77777777" w:rsidR="000B30D7" w:rsidRDefault="0039569E" w:rsidP="000B30D7">
      <w:pPr>
        <w:jc w:val="center"/>
        <w:rPr>
          <w:b/>
          <w:bCs/>
          <w:sz w:val="28"/>
          <w:szCs w:val="28"/>
        </w:rPr>
      </w:pPr>
      <w:r>
        <w:rPr>
          <w:b/>
          <w:bCs/>
          <w:sz w:val="28"/>
          <w:szCs w:val="28"/>
        </w:rPr>
        <w:t>PLAYING RULES</w:t>
      </w:r>
    </w:p>
    <w:p w14:paraId="1FF1C9C1" w14:textId="77777777" w:rsidR="005D6D68" w:rsidRDefault="005D6D68" w:rsidP="000B30D7">
      <w:pPr>
        <w:tabs>
          <w:tab w:val="left" w:pos="720"/>
        </w:tabs>
        <w:rPr>
          <w:b/>
          <w:sz w:val="20"/>
        </w:rPr>
      </w:pPr>
    </w:p>
    <w:p w14:paraId="19D5B3CD" w14:textId="77777777" w:rsidR="0039569E" w:rsidRDefault="0039569E" w:rsidP="000B30D7">
      <w:pPr>
        <w:tabs>
          <w:tab w:val="left" w:pos="720"/>
        </w:tabs>
        <w:rPr>
          <w:b/>
          <w:sz w:val="20"/>
        </w:rPr>
      </w:pPr>
      <w:r>
        <w:rPr>
          <w:b/>
          <w:sz w:val="20"/>
        </w:rPr>
        <w:t>SCORING AND WINNING</w:t>
      </w:r>
    </w:p>
    <w:p w14:paraId="365F8C46" w14:textId="77777777" w:rsidR="000B30D7" w:rsidRDefault="000B30D7" w:rsidP="000B30D7">
      <w:pPr>
        <w:tabs>
          <w:tab w:val="left" w:pos="720"/>
        </w:tabs>
        <w:rPr>
          <w:b/>
          <w:sz w:val="20"/>
        </w:rPr>
      </w:pPr>
      <w:r>
        <w:rPr>
          <w:b/>
          <w:sz w:val="20"/>
        </w:rPr>
        <w:t>Point Values</w:t>
      </w:r>
    </w:p>
    <w:p w14:paraId="0A953A3E" w14:textId="77777777" w:rsidR="000B30D7" w:rsidRPr="000B30D7" w:rsidRDefault="000B30D7" w:rsidP="000B30D7">
      <w:pPr>
        <w:tabs>
          <w:tab w:val="left" w:pos="720"/>
        </w:tabs>
        <w:rPr>
          <w:sz w:val="20"/>
        </w:rPr>
      </w:pPr>
      <w:r>
        <w:rPr>
          <w:sz w:val="20"/>
        </w:rPr>
        <w:t>Standard basketball point values apply:</w:t>
      </w:r>
    </w:p>
    <w:p w14:paraId="6FF58E67" w14:textId="5997200B" w:rsidR="00986BF0" w:rsidRDefault="00986BF0" w:rsidP="0039569E">
      <w:pPr>
        <w:pStyle w:val="ListParagraph"/>
        <w:numPr>
          <w:ilvl w:val="0"/>
          <w:numId w:val="13"/>
        </w:numPr>
        <w:rPr>
          <w:sz w:val="20"/>
        </w:rPr>
      </w:pPr>
      <w:r>
        <w:rPr>
          <w:sz w:val="20"/>
        </w:rPr>
        <w:t>Free Throw</w:t>
      </w:r>
      <w:r w:rsidRPr="0039569E">
        <w:rPr>
          <w:sz w:val="20"/>
        </w:rPr>
        <w:t>………………………</w:t>
      </w:r>
      <w:r>
        <w:rPr>
          <w:sz w:val="20"/>
        </w:rPr>
        <w:t>1 point</w:t>
      </w:r>
    </w:p>
    <w:p w14:paraId="19E803B7" w14:textId="15B537D1" w:rsidR="000B30D7" w:rsidRPr="0039569E" w:rsidRDefault="000B30D7" w:rsidP="0039569E">
      <w:pPr>
        <w:pStyle w:val="ListParagraph"/>
        <w:numPr>
          <w:ilvl w:val="0"/>
          <w:numId w:val="13"/>
        </w:numPr>
        <w:rPr>
          <w:sz w:val="20"/>
        </w:rPr>
      </w:pPr>
      <w:r w:rsidRPr="0039569E">
        <w:rPr>
          <w:sz w:val="20"/>
        </w:rPr>
        <w:t>Basket</w:t>
      </w:r>
      <w:bookmarkStart w:id="0" w:name="_Hlk167194811"/>
      <w:r w:rsidRPr="0039569E">
        <w:rPr>
          <w:sz w:val="20"/>
        </w:rPr>
        <w:t>…………………………….</w:t>
      </w:r>
      <w:bookmarkEnd w:id="0"/>
      <w:r w:rsidRPr="0039569E">
        <w:rPr>
          <w:sz w:val="20"/>
        </w:rPr>
        <w:t>2 point</w:t>
      </w:r>
      <w:r w:rsidR="00986BF0">
        <w:rPr>
          <w:sz w:val="20"/>
        </w:rPr>
        <w:t>s</w:t>
      </w:r>
    </w:p>
    <w:p w14:paraId="74E336E1" w14:textId="77777777" w:rsidR="000B30D7" w:rsidRPr="0039569E" w:rsidRDefault="000B30D7" w:rsidP="0039569E">
      <w:pPr>
        <w:pStyle w:val="ListParagraph"/>
        <w:numPr>
          <w:ilvl w:val="0"/>
          <w:numId w:val="13"/>
        </w:numPr>
        <w:rPr>
          <w:sz w:val="20"/>
        </w:rPr>
      </w:pPr>
      <w:r w:rsidRPr="0039569E">
        <w:rPr>
          <w:sz w:val="20"/>
        </w:rPr>
        <w:t>Basket from beyond arc…</w:t>
      </w:r>
      <w:proofErr w:type="gramStart"/>
      <w:r w:rsidRPr="0039569E">
        <w:rPr>
          <w:sz w:val="20"/>
        </w:rPr>
        <w:t>…..</w:t>
      </w:r>
      <w:proofErr w:type="gramEnd"/>
      <w:r w:rsidRPr="0039569E">
        <w:rPr>
          <w:sz w:val="20"/>
        </w:rPr>
        <w:t>……3 points</w:t>
      </w:r>
    </w:p>
    <w:p w14:paraId="4BBD46CE" w14:textId="77777777" w:rsidR="0039569E" w:rsidRPr="00193AB2" w:rsidRDefault="0039569E" w:rsidP="000B30D7">
      <w:pPr>
        <w:rPr>
          <w:b/>
          <w:sz w:val="20"/>
        </w:rPr>
      </w:pPr>
      <w:r>
        <w:rPr>
          <w:sz w:val="20"/>
        </w:rPr>
        <w:t>The team with the most points wins.</w:t>
      </w:r>
    </w:p>
    <w:p w14:paraId="37522A6C" w14:textId="02C953DA" w:rsidR="000B30D7" w:rsidRDefault="00CB7269" w:rsidP="00941612">
      <w:pPr>
        <w:pStyle w:val="BodyText"/>
        <w:tabs>
          <w:tab w:val="left" w:pos="7560"/>
        </w:tabs>
        <w:rPr>
          <w:b/>
          <w:bCs/>
        </w:rPr>
      </w:pPr>
      <w:r w:rsidRPr="00CB7269">
        <w:rPr>
          <w:b/>
          <w:bCs/>
        </w:rPr>
        <w:t>Out of Bounds</w:t>
      </w:r>
    </w:p>
    <w:p w14:paraId="00A27F3B" w14:textId="060E5A3B" w:rsidR="00CB7269" w:rsidRDefault="0061289C" w:rsidP="00CB7269">
      <w:pPr>
        <w:pStyle w:val="BodyText"/>
        <w:numPr>
          <w:ilvl w:val="0"/>
          <w:numId w:val="23"/>
        </w:numPr>
        <w:tabs>
          <w:tab w:val="left" w:pos="7560"/>
        </w:tabs>
      </w:pPr>
      <w:r>
        <w:t>On or outside the b</w:t>
      </w:r>
      <w:r w:rsidR="00CB7269">
        <w:t>oundary lines</w:t>
      </w:r>
      <w:r>
        <w:t xml:space="preserve"> and including the top of the backboard are out of bounds.</w:t>
      </w:r>
      <w:r w:rsidR="00CB7269">
        <w:t xml:space="preserve"> </w:t>
      </w:r>
    </w:p>
    <w:p w14:paraId="6FA83783" w14:textId="5C138351" w:rsidR="00447303" w:rsidRDefault="00447303" w:rsidP="00CB7269">
      <w:pPr>
        <w:pStyle w:val="BodyText"/>
        <w:numPr>
          <w:ilvl w:val="0"/>
          <w:numId w:val="23"/>
        </w:numPr>
        <w:tabs>
          <w:tab w:val="left" w:pos="7560"/>
        </w:tabs>
      </w:pPr>
      <w:r>
        <w:t xml:space="preserve">Ball going over the backboard is also </w:t>
      </w:r>
      <w:proofErr w:type="spellStart"/>
      <w:r>
        <w:t>considerd</w:t>
      </w:r>
      <w:proofErr w:type="spellEnd"/>
      <w:r>
        <w:t xml:space="preserve"> out of bounds.</w:t>
      </w:r>
    </w:p>
    <w:p w14:paraId="73A19802" w14:textId="09B8D5E5" w:rsidR="00447303" w:rsidRDefault="00447303" w:rsidP="00CB7269">
      <w:pPr>
        <w:pStyle w:val="BodyText"/>
        <w:numPr>
          <w:ilvl w:val="0"/>
          <w:numId w:val="23"/>
        </w:numPr>
        <w:tabs>
          <w:tab w:val="left" w:pos="7560"/>
        </w:tabs>
      </w:pPr>
      <w:r>
        <w:t>Cannot score from out of bounds.</w:t>
      </w:r>
    </w:p>
    <w:p w14:paraId="12F25BB4" w14:textId="1794249D" w:rsidR="00447303" w:rsidRDefault="00447303" w:rsidP="00447303">
      <w:pPr>
        <w:pStyle w:val="BodyText"/>
        <w:tabs>
          <w:tab w:val="left" w:pos="7560"/>
        </w:tabs>
        <w:rPr>
          <w:b/>
          <w:bCs/>
        </w:rPr>
      </w:pPr>
      <w:r w:rsidRPr="00447303">
        <w:rPr>
          <w:b/>
          <w:bCs/>
        </w:rPr>
        <w:t>In-bounding</w:t>
      </w:r>
    </w:p>
    <w:p w14:paraId="294D6BBC" w14:textId="757A2D4D" w:rsidR="00447303" w:rsidRDefault="00447303" w:rsidP="00447303">
      <w:pPr>
        <w:pStyle w:val="BodyText"/>
        <w:numPr>
          <w:ilvl w:val="0"/>
          <w:numId w:val="24"/>
        </w:numPr>
        <w:tabs>
          <w:tab w:val="left" w:pos="7560"/>
        </w:tabs>
      </w:pPr>
      <w:r>
        <w:t>Players have five (5) seconds to inbound the ball.</w:t>
      </w:r>
    </w:p>
    <w:p w14:paraId="6B28D22A" w14:textId="3FE6ECDE" w:rsidR="00447303" w:rsidRDefault="00447303" w:rsidP="00447303">
      <w:pPr>
        <w:pStyle w:val="BodyText"/>
        <w:numPr>
          <w:ilvl w:val="0"/>
          <w:numId w:val="24"/>
        </w:numPr>
        <w:tabs>
          <w:tab w:val="left" w:pos="7560"/>
        </w:tabs>
      </w:pPr>
      <w:r>
        <w:t xml:space="preserve">The five (5) second count </w:t>
      </w:r>
      <w:r w:rsidR="00CB65F2">
        <w:t xml:space="preserve">starts on the ref’s whistle, </w:t>
      </w:r>
      <w:r>
        <w:t xml:space="preserve">and game clock starts on </w:t>
      </w:r>
      <w:r w:rsidR="00CB65F2">
        <w:t xml:space="preserve">first </w:t>
      </w:r>
      <w:r>
        <w:t>touch</w:t>
      </w:r>
      <w:r w:rsidR="00CB65F2">
        <w:t xml:space="preserve"> inbounds</w:t>
      </w:r>
      <w:r>
        <w:t>.</w:t>
      </w:r>
    </w:p>
    <w:p w14:paraId="660689A4" w14:textId="06032E6A" w:rsidR="00447303" w:rsidRPr="00447303" w:rsidRDefault="00447303" w:rsidP="00447303">
      <w:pPr>
        <w:pStyle w:val="BodyText"/>
        <w:numPr>
          <w:ilvl w:val="0"/>
          <w:numId w:val="24"/>
        </w:numPr>
        <w:tabs>
          <w:tab w:val="left" w:pos="7560"/>
        </w:tabs>
      </w:pPr>
      <w:r>
        <w:t>Player must throw in from designated spot. The player can only run the baseline after when a field goal is made.</w:t>
      </w:r>
    </w:p>
    <w:p w14:paraId="6632460D" w14:textId="77777777" w:rsidR="0039569E" w:rsidRDefault="0039569E" w:rsidP="0039569E">
      <w:pPr>
        <w:rPr>
          <w:b/>
          <w:sz w:val="20"/>
        </w:rPr>
      </w:pPr>
      <w:r>
        <w:rPr>
          <w:b/>
          <w:sz w:val="20"/>
        </w:rPr>
        <w:t>TIES</w:t>
      </w:r>
    </w:p>
    <w:p w14:paraId="31B6523D" w14:textId="77777777" w:rsidR="0039569E" w:rsidRPr="00065EF9" w:rsidRDefault="0039569E" w:rsidP="0039569E">
      <w:pPr>
        <w:rPr>
          <w:color w:val="000000" w:themeColor="text1"/>
          <w:sz w:val="20"/>
        </w:rPr>
      </w:pPr>
      <w:r w:rsidRPr="00065EF9">
        <w:rPr>
          <w:color w:val="000000" w:themeColor="text1"/>
          <w:sz w:val="20"/>
        </w:rPr>
        <w:t xml:space="preserve">If the game is tied at the end of regulation, an overtime period will be played:  </w:t>
      </w:r>
    </w:p>
    <w:p w14:paraId="3A7DCF1E" w14:textId="77777777" w:rsidR="0039569E" w:rsidRDefault="0039569E" w:rsidP="0039569E">
      <w:pPr>
        <w:pStyle w:val="BodyText"/>
        <w:numPr>
          <w:ilvl w:val="0"/>
          <w:numId w:val="12"/>
        </w:numPr>
      </w:pPr>
      <w:r>
        <w:t xml:space="preserve">The ball will be put into play with a center jump, starting each overtime period.  </w:t>
      </w:r>
    </w:p>
    <w:p w14:paraId="077F8D64" w14:textId="77777777" w:rsidR="0039569E" w:rsidRDefault="0039569E" w:rsidP="0039569E">
      <w:pPr>
        <w:pStyle w:val="BodyText"/>
        <w:numPr>
          <w:ilvl w:val="0"/>
          <w:numId w:val="12"/>
        </w:numPr>
      </w:pPr>
      <w:r>
        <w:t>Overtime period(s) will be 2 minutes</w:t>
      </w:r>
      <w:r w:rsidR="00E414D0">
        <w:t xml:space="preserve"> with a</w:t>
      </w:r>
      <w:r>
        <w:t xml:space="preserve"> stopped clock.</w:t>
      </w:r>
    </w:p>
    <w:p w14:paraId="435FE07D" w14:textId="77777777" w:rsidR="0039569E" w:rsidRDefault="0039569E" w:rsidP="0039569E">
      <w:pPr>
        <w:pStyle w:val="BodyText"/>
        <w:numPr>
          <w:ilvl w:val="0"/>
          <w:numId w:val="12"/>
        </w:numPr>
      </w:pPr>
      <w:r>
        <w:t>One time out per team per overtime period.</w:t>
      </w:r>
    </w:p>
    <w:p w14:paraId="5033E6DD" w14:textId="77777777" w:rsidR="00BD5A9F" w:rsidRPr="00BD5A9F" w:rsidRDefault="0039569E" w:rsidP="00BD5A9F">
      <w:pPr>
        <w:pStyle w:val="BodyText"/>
        <w:numPr>
          <w:ilvl w:val="0"/>
          <w:numId w:val="12"/>
        </w:numPr>
      </w:pPr>
      <w:r>
        <w:t>If the game is still tied after an overtime period, additional periods will be played until a winner is determined.</w:t>
      </w:r>
    </w:p>
    <w:p w14:paraId="722C82C0" w14:textId="77777777" w:rsidR="00BD5A9F" w:rsidRDefault="00BD5A9F">
      <w:pPr>
        <w:pStyle w:val="BodyText"/>
        <w:rPr>
          <w:b/>
          <w:bCs/>
        </w:rPr>
      </w:pPr>
    </w:p>
    <w:p w14:paraId="30A0F11E" w14:textId="77777777" w:rsidR="007C44A3" w:rsidRDefault="0039569E">
      <w:pPr>
        <w:pStyle w:val="BodyText"/>
        <w:rPr>
          <w:b/>
          <w:bCs/>
        </w:rPr>
      </w:pPr>
      <w:r>
        <w:rPr>
          <w:b/>
          <w:bCs/>
        </w:rPr>
        <w:t>MERCY RULE</w:t>
      </w:r>
    </w:p>
    <w:p w14:paraId="294EDEFF" w14:textId="77777777" w:rsidR="00DC1332" w:rsidRDefault="009D5D92">
      <w:pPr>
        <w:pStyle w:val="BodyText"/>
      </w:pPr>
      <w:r>
        <w:t xml:space="preserve">The game will end </w:t>
      </w:r>
      <w:r w:rsidR="002E5EBA">
        <w:t xml:space="preserve">before the </w:t>
      </w:r>
      <w:r>
        <w:t>last two minutes of the second half when a team is leading by 20 points or more.</w:t>
      </w:r>
      <w:r w:rsidR="00B9212A">
        <w:t xml:space="preserve"> At the 2:00 the game will be called.</w:t>
      </w:r>
    </w:p>
    <w:p w14:paraId="51CDA0F8" w14:textId="77777777" w:rsidR="00DC1332" w:rsidRDefault="00DC1332">
      <w:pPr>
        <w:rPr>
          <w:sz w:val="20"/>
        </w:rPr>
      </w:pPr>
    </w:p>
    <w:p w14:paraId="58A53D1C" w14:textId="38BDA48B" w:rsidR="00DC1332" w:rsidRDefault="00DE7D2E">
      <w:pPr>
        <w:rPr>
          <w:b/>
          <w:sz w:val="20"/>
        </w:rPr>
      </w:pPr>
      <w:r>
        <w:rPr>
          <w:b/>
          <w:sz w:val="20"/>
        </w:rPr>
        <w:t>FOULS</w:t>
      </w:r>
    </w:p>
    <w:p w14:paraId="56262E0B" w14:textId="1224B08C" w:rsidR="004B0D14" w:rsidRDefault="00DC1332" w:rsidP="00DE7D2E">
      <w:pPr>
        <w:rPr>
          <w:sz w:val="20"/>
        </w:rPr>
      </w:pPr>
      <w:r>
        <w:rPr>
          <w:b/>
          <w:sz w:val="20"/>
        </w:rPr>
        <w:t>Common Fo</w:t>
      </w:r>
      <w:r w:rsidR="004B0D14">
        <w:rPr>
          <w:b/>
          <w:sz w:val="20"/>
        </w:rPr>
        <w:t>ul (Foul on the Floor</w:t>
      </w:r>
      <w:r>
        <w:rPr>
          <w:b/>
          <w:sz w:val="20"/>
        </w:rPr>
        <w:t>):</w:t>
      </w:r>
      <w:r>
        <w:rPr>
          <w:sz w:val="20"/>
        </w:rPr>
        <w:t xml:space="preserve"> </w:t>
      </w:r>
      <w:r w:rsidR="004B0D14">
        <w:rPr>
          <w:sz w:val="20"/>
        </w:rPr>
        <w:t>The b</w:t>
      </w:r>
      <w:r>
        <w:rPr>
          <w:sz w:val="20"/>
        </w:rPr>
        <w:t xml:space="preserve">all will be awarded out of bounds, to the offended team </w:t>
      </w:r>
      <w:r w:rsidR="00770219">
        <w:rPr>
          <w:sz w:val="20"/>
        </w:rPr>
        <w:t>unless the offended team is in the “bonus”</w:t>
      </w:r>
      <w:r w:rsidR="00BA0B9C">
        <w:rPr>
          <w:sz w:val="20"/>
        </w:rPr>
        <w:t>, or the player is fouled on the shot</w:t>
      </w:r>
      <w:r w:rsidR="000865E7">
        <w:rPr>
          <w:sz w:val="20"/>
        </w:rPr>
        <w:t>.</w:t>
      </w:r>
      <w:r w:rsidR="00FC7F5A">
        <w:rPr>
          <w:sz w:val="20"/>
        </w:rPr>
        <w:t xml:space="preserve"> Types of fouls:</w:t>
      </w:r>
    </w:p>
    <w:p w14:paraId="1684FD03" w14:textId="6C9721ED" w:rsidR="00FC7F5A" w:rsidRDefault="00FC7F5A" w:rsidP="00FC7F5A">
      <w:pPr>
        <w:pStyle w:val="ListParagraph"/>
        <w:numPr>
          <w:ilvl w:val="0"/>
          <w:numId w:val="29"/>
        </w:numPr>
        <w:rPr>
          <w:sz w:val="20"/>
        </w:rPr>
      </w:pPr>
      <w:r>
        <w:rPr>
          <w:sz w:val="20"/>
        </w:rPr>
        <w:t>Hitting</w:t>
      </w:r>
    </w:p>
    <w:p w14:paraId="7CFD68A6" w14:textId="3330D70A" w:rsidR="00FC7F5A" w:rsidRDefault="00FC7F5A" w:rsidP="00FC7F5A">
      <w:pPr>
        <w:pStyle w:val="ListParagraph"/>
        <w:numPr>
          <w:ilvl w:val="0"/>
          <w:numId w:val="29"/>
        </w:numPr>
        <w:rPr>
          <w:sz w:val="20"/>
        </w:rPr>
      </w:pPr>
      <w:r>
        <w:rPr>
          <w:sz w:val="20"/>
        </w:rPr>
        <w:t>Pushing</w:t>
      </w:r>
    </w:p>
    <w:p w14:paraId="73B664E2" w14:textId="21763E0D" w:rsidR="00FC7F5A" w:rsidRDefault="00FC7F5A" w:rsidP="00FC7F5A">
      <w:pPr>
        <w:pStyle w:val="ListParagraph"/>
        <w:numPr>
          <w:ilvl w:val="0"/>
          <w:numId w:val="29"/>
        </w:numPr>
        <w:rPr>
          <w:sz w:val="20"/>
        </w:rPr>
      </w:pPr>
      <w:r>
        <w:rPr>
          <w:sz w:val="20"/>
        </w:rPr>
        <w:t>Hand Check</w:t>
      </w:r>
    </w:p>
    <w:p w14:paraId="5037405A" w14:textId="26DD8DC6" w:rsidR="00FC7F5A" w:rsidRDefault="00FC7F5A" w:rsidP="00FC7F5A">
      <w:pPr>
        <w:pStyle w:val="ListParagraph"/>
        <w:numPr>
          <w:ilvl w:val="0"/>
          <w:numId w:val="29"/>
        </w:numPr>
        <w:rPr>
          <w:sz w:val="20"/>
        </w:rPr>
      </w:pPr>
      <w:r>
        <w:rPr>
          <w:sz w:val="20"/>
        </w:rPr>
        <w:t>Blocking</w:t>
      </w:r>
    </w:p>
    <w:p w14:paraId="1C94B541" w14:textId="7FF3F5FE" w:rsidR="00FC7F5A" w:rsidRPr="00FC7F5A" w:rsidRDefault="00FC7F5A" w:rsidP="00FC7F5A">
      <w:pPr>
        <w:pStyle w:val="ListParagraph"/>
        <w:numPr>
          <w:ilvl w:val="0"/>
          <w:numId w:val="29"/>
        </w:numPr>
        <w:rPr>
          <w:sz w:val="20"/>
        </w:rPr>
      </w:pPr>
      <w:r>
        <w:rPr>
          <w:sz w:val="20"/>
        </w:rPr>
        <w:t>Charging</w:t>
      </w:r>
    </w:p>
    <w:p w14:paraId="11C131CB" w14:textId="77777777" w:rsidR="004B0D14" w:rsidRDefault="004B0D14" w:rsidP="00DE7D2E">
      <w:pPr>
        <w:rPr>
          <w:sz w:val="20"/>
        </w:rPr>
      </w:pPr>
    </w:p>
    <w:p w14:paraId="3B9FEB66" w14:textId="77777777" w:rsidR="004B0D14" w:rsidRDefault="004B0D14" w:rsidP="00DE7D2E">
      <w:pPr>
        <w:rPr>
          <w:sz w:val="20"/>
        </w:rPr>
      </w:pPr>
      <w:r>
        <w:rPr>
          <w:b/>
          <w:sz w:val="20"/>
        </w:rPr>
        <w:t>Player Control Fouls</w:t>
      </w:r>
      <w:r>
        <w:rPr>
          <w:sz w:val="20"/>
        </w:rPr>
        <w:t xml:space="preserve">: There will be no free throws awarded on a player control (offensive) fouls. </w:t>
      </w:r>
    </w:p>
    <w:p w14:paraId="011679CE" w14:textId="77777777" w:rsidR="004B0D14" w:rsidRDefault="004B0D14" w:rsidP="00DE7D2E">
      <w:pPr>
        <w:rPr>
          <w:b/>
          <w:sz w:val="20"/>
        </w:rPr>
      </w:pPr>
    </w:p>
    <w:p w14:paraId="564B8DD4" w14:textId="77777777" w:rsidR="004B0D14" w:rsidRDefault="004B0D14" w:rsidP="00DE7D2E">
      <w:pPr>
        <w:rPr>
          <w:sz w:val="20"/>
        </w:rPr>
      </w:pPr>
      <w:r>
        <w:rPr>
          <w:b/>
          <w:sz w:val="20"/>
        </w:rPr>
        <w:t>Shooting Fouls:</w:t>
      </w:r>
      <w:r>
        <w:rPr>
          <w:sz w:val="20"/>
        </w:rPr>
        <w:t xml:space="preserve"> If the shot is missed, the offended team will shoot 2 free throws.  If the shot is made, the offended team will shoot 1 free throw.</w:t>
      </w:r>
      <w:r w:rsidR="00E414D0">
        <w:rPr>
          <w:sz w:val="20"/>
        </w:rPr>
        <w:t xml:space="preserve">  </w:t>
      </w:r>
      <w:r>
        <w:rPr>
          <w:sz w:val="20"/>
        </w:rPr>
        <w:t xml:space="preserve">If the offended team was in the act of shooting a </w:t>
      </w:r>
      <w:proofErr w:type="gramStart"/>
      <w:r>
        <w:rPr>
          <w:sz w:val="20"/>
        </w:rPr>
        <w:t>three point</w:t>
      </w:r>
      <w:proofErr w:type="gramEnd"/>
      <w:r>
        <w:rPr>
          <w:sz w:val="20"/>
        </w:rPr>
        <w:t xml:space="preserve"> shot and missed, three free throw attempts will be awarded.</w:t>
      </w:r>
    </w:p>
    <w:p w14:paraId="2B8CEE7C" w14:textId="77777777" w:rsidR="004B0D14" w:rsidRDefault="004B0D14" w:rsidP="00DE7D2E">
      <w:pPr>
        <w:rPr>
          <w:b/>
          <w:sz w:val="20"/>
        </w:rPr>
      </w:pPr>
    </w:p>
    <w:p w14:paraId="58A5E2A3" w14:textId="32EFA618" w:rsidR="004B0D14" w:rsidRDefault="004B0D14" w:rsidP="00DE7D2E">
      <w:pPr>
        <w:rPr>
          <w:sz w:val="20"/>
        </w:rPr>
      </w:pPr>
      <w:r>
        <w:rPr>
          <w:b/>
          <w:sz w:val="20"/>
        </w:rPr>
        <w:t>Intentional Fouls:</w:t>
      </w:r>
      <w:r>
        <w:rPr>
          <w:sz w:val="20"/>
        </w:rPr>
        <w:t xml:space="preserve"> Two free throws will be awarded and the ball at the spot nearest the infraction to the offended team.  </w:t>
      </w:r>
    </w:p>
    <w:p w14:paraId="6EF46E04" w14:textId="77777777" w:rsidR="004B0D14" w:rsidRDefault="004B0D14" w:rsidP="00DE7D2E">
      <w:pPr>
        <w:rPr>
          <w:b/>
          <w:sz w:val="20"/>
        </w:rPr>
      </w:pPr>
    </w:p>
    <w:p w14:paraId="322D7163" w14:textId="77777777" w:rsidR="004B0D14" w:rsidRDefault="004B0D14" w:rsidP="00DE7D2E">
      <w:pPr>
        <w:rPr>
          <w:sz w:val="20"/>
        </w:rPr>
      </w:pPr>
      <w:r>
        <w:rPr>
          <w:b/>
          <w:sz w:val="20"/>
        </w:rPr>
        <w:lastRenderedPageBreak/>
        <w:t>Flagrant Fouls:</w:t>
      </w:r>
      <w:r>
        <w:rPr>
          <w:sz w:val="20"/>
        </w:rPr>
        <w:t xml:space="preserve"> A player who commits a flagrant foul will be disqualified from the game.  Two free throws will be awarded and the ball awarded to the offended team.</w:t>
      </w:r>
    </w:p>
    <w:p w14:paraId="1463A607" w14:textId="77777777" w:rsidR="004B0D14" w:rsidRDefault="004B0D14" w:rsidP="00DE7D2E">
      <w:pPr>
        <w:rPr>
          <w:b/>
          <w:sz w:val="20"/>
        </w:rPr>
      </w:pPr>
    </w:p>
    <w:p w14:paraId="4DE523D3" w14:textId="27018E2D" w:rsidR="004B0D14" w:rsidRPr="00C40FF0" w:rsidRDefault="004B0D14" w:rsidP="00DE7D2E">
      <w:pPr>
        <w:rPr>
          <w:sz w:val="20"/>
        </w:rPr>
      </w:pPr>
      <w:r>
        <w:rPr>
          <w:b/>
          <w:sz w:val="20"/>
        </w:rPr>
        <w:t>Technical Fouls:</w:t>
      </w:r>
      <w:r>
        <w:rPr>
          <w:sz w:val="20"/>
        </w:rPr>
        <w:t xml:space="preserve"> </w:t>
      </w:r>
      <w:r w:rsidR="00C40FF0" w:rsidRPr="00C40FF0">
        <w:rPr>
          <w:sz w:val="20"/>
        </w:rPr>
        <w:t>Two (2) technical fouls will result in the player automatically being ejected from the game</w:t>
      </w:r>
      <w:r w:rsidR="00C40FF0">
        <w:rPr>
          <w:sz w:val="20"/>
        </w:rPr>
        <w:t>.</w:t>
      </w:r>
      <w:r w:rsidR="00C40FF0" w:rsidRPr="00C40FF0">
        <w:rPr>
          <w:sz w:val="20"/>
        </w:rPr>
        <w:t xml:space="preserve"> </w:t>
      </w:r>
      <w:r w:rsidRPr="00C40FF0">
        <w:rPr>
          <w:sz w:val="20"/>
        </w:rPr>
        <w:t>Two free throws will be awarded and the ball at mid court to the opponent.</w:t>
      </w:r>
      <w:r w:rsidR="00C40FF0">
        <w:rPr>
          <w:sz w:val="20"/>
        </w:rPr>
        <w:t xml:space="preserve"> Three (3) technical fouls on one team will result in the </w:t>
      </w:r>
      <w:r w:rsidR="00CB7269">
        <w:rPr>
          <w:sz w:val="20"/>
        </w:rPr>
        <w:t>game being a forfeited.</w:t>
      </w:r>
      <w:r w:rsidRPr="00C40FF0">
        <w:rPr>
          <w:sz w:val="20"/>
        </w:rPr>
        <w:t xml:space="preserve">  Most common ways technicals are earned:</w:t>
      </w:r>
    </w:p>
    <w:p w14:paraId="6A9C21DA" w14:textId="77777777" w:rsidR="004B0D14" w:rsidRPr="00C40FF0" w:rsidRDefault="004B0D14" w:rsidP="00DE7D2E">
      <w:pPr>
        <w:pStyle w:val="BodyText"/>
        <w:numPr>
          <w:ilvl w:val="0"/>
          <w:numId w:val="5"/>
        </w:numPr>
        <w:tabs>
          <w:tab w:val="clear" w:pos="1080"/>
          <w:tab w:val="num" w:pos="-2160"/>
          <w:tab w:val="left" w:pos="7560"/>
        </w:tabs>
        <w:ind w:left="720"/>
      </w:pPr>
      <w:r w:rsidRPr="00C40FF0">
        <w:t>Excessive hanging on the hoop after a slam dunk.</w:t>
      </w:r>
    </w:p>
    <w:p w14:paraId="02CB9DFD" w14:textId="77777777" w:rsidR="004B0D14" w:rsidRPr="002747CF" w:rsidRDefault="004B0D14" w:rsidP="00DE7D2E">
      <w:pPr>
        <w:pStyle w:val="BodyText"/>
        <w:numPr>
          <w:ilvl w:val="0"/>
          <w:numId w:val="5"/>
        </w:numPr>
        <w:tabs>
          <w:tab w:val="clear" w:pos="1080"/>
          <w:tab w:val="num" w:pos="-1800"/>
          <w:tab w:val="left" w:pos="7560"/>
        </w:tabs>
        <w:ind w:left="720"/>
      </w:pPr>
      <w:r w:rsidRPr="00C40FF0">
        <w:t>Disrespectfully addressing</w:t>
      </w:r>
      <w:r w:rsidRPr="002747CF">
        <w:t xml:space="preserve"> or contacting an official and/or attendant.</w:t>
      </w:r>
    </w:p>
    <w:p w14:paraId="587894B4" w14:textId="77777777" w:rsidR="004B0D14" w:rsidRPr="002747CF" w:rsidRDefault="004B0D14" w:rsidP="00DE7D2E">
      <w:pPr>
        <w:pStyle w:val="BodyText"/>
        <w:numPr>
          <w:ilvl w:val="0"/>
          <w:numId w:val="5"/>
        </w:numPr>
        <w:tabs>
          <w:tab w:val="clear" w:pos="1080"/>
          <w:tab w:val="num" w:pos="-1440"/>
          <w:tab w:val="left" w:pos="7560"/>
        </w:tabs>
        <w:ind w:left="720"/>
      </w:pPr>
      <w:r w:rsidRPr="002747CF">
        <w:t>Taunting an opponent.</w:t>
      </w:r>
    </w:p>
    <w:p w14:paraId="24ED9429" w14:textId="77777777" w:rsidR="004B0D14" w:rsidRPr="002747CF" w:rsidRDefault="004B0D14" w:rsidP="00DE7D2E">
      <w:pPr>
        <w:pStyle w:val="BodyText"/>
        <w:numPr>
          <w:ilvl w:val="0"/>
          <w:numId w:val="5"/>
        </w:numPr>
        <w:tabs>
          <w:tab w:val="clear" w:pos="1080"/>
          <w:tab w:val="num" w:pos="-1080"/>
          <w:tab w:val="left" w:pos="7560"/>
        </w:tabs>
        <w:ind w:left="720"/>
      </w:pPr>
      <w:r w:rsidRPr="002747CF">
        <w:t>Excessively swing</w:t>
      </w:r>
      <w:r w:rsidR="003C5962">
        <w:t>ing</w:t>
      </w:r>
      <w:r w:rsidRPr="002747CF">
        <w:t xml:space="preserve"> </w:t>
      </w:r>
      <w:r w:rsidR="00C2055F">
        <w:t>their</w:t>
      </w:r>
      <w:r w:rsidRPr="002747CF">
        <w:t xml:space="preserve"> arms or elbows at an opponent.</w:t>
      </w:r>
    </w:p>
    <w:p w14:paraId="4959C069" w14:textId="77777777" w:rsidR="004B0D14" w:rsidRPr="002747CF" w:rsidRDefault="004B0D14" w:rsidP="00DE7D2E">
      <w:pPr>
        <w:pStyle w:val="BodyText"/>
        <w:numPr>
          <w:ilvl w:val="0"/>
          <w:numId w:val="5"/>
        </w:numPr>
        <w:tabs>
          <w:tab w:val="clear" w:pos="1080"/>
          <w:tab w:val="num" w:pos="-720"/>
          <w:tab w:val="left" w:pos="7560"/>
        </w:tabs>
        <w:ind w:left="720"/>
      </w:pPr>
      <w:r>
        <w:t>Fighting and/</w:t>
      </w:r>
      <w:r w:rsidRPr="002747CF">
        <w:t>or pushing an opponent.</w:t>
      </w:r>
    </w:p>
    <w:p w14:paraId="13375BFB" w14:textId="77777777" w:rsidR="004B0D14" w:rsidRDefault="004B0D14" w:rsidP="00DE7D2E">
      <w:pPr>
        <w:pStyle w:val="BodyText"/>
        <w:numPr>
          <w:ilvl w:val="0"/>
          <w:numId w:val="5"/>
        </w:numPr>
        <w:tabs>
          <w:tab w:val="clear" w:pos="1080"/>
          <w:tab w:val="num" w:pos="-360"/>
          <w:tab w:val="left" w:pos="7560"/>
        </w:tabs>
        <w:ind w:left="720"/>
      </w:pPr>
      <w:r w:rsidRPr="002747CF">
        <w:t xml:space="preserve">Any other action that a </w:t>
      </w:r>
      <w:r>
        <w:t>Sac State</w:t>
      </w:r>
      <w:r w:rsidRPr="002747CF">
        <w:t xml:space="preserve"> </w:t>
      </w:r>
      <w:r>
        <w:t>Intramural</w:t>
      </w:r>
      <w:r w:rsidRPr="002747CF">
        <w:t xml:space="preserve"> Sports referee deems as unsportsmanlike.</w:t>
      </w:r>
    </w:p>
    <w:p w14:paraId="4DD06BDF" w14:textId="77777777" w:rsidR="004B0D14" w:rsidRDefault="004B0D14" w:rsidP="00DE7D2E">
      <w:pPr>
        <w:pStyle w:val="BodyText"/>
        <w:numPr>
          <w:ilvl w:val="0"/>
          <w:numId w:val="5"/>
        </w:numPr>
        <w:tabs>
          <w:tab w:val="clear" w:pos="1080"/>
          <w:tab w:val="num" w:pos="0"/>
          <w:tab w:val="left" w:pos="7560"/>
        </w:tabs>
        <w:ind w:left="720"/>
      </w:pPr>
      <w:r>
        <w:t>Fans of a team acting in an inappropriate manner toward other fans, players, officials or supervisors (technical will be assessed to the team captain).</w:t>
      </w:r>
    </w:p>
    <w:p w14:paraId="7ED81C33" w14:textId="2DEA7849" w:rsidR="000865E7" w:rsidRDefault="000865E7" w:rsidP="00DE7D2E">
      <w:pPr>
        <w:pStyle w:val="BodyText"/>
        <w:numPr>
          <w:ilvl w:val="0"/>
          <w:numId w:val="5"/>
        </w:numPr>
        <w:tabs>
          <w:tab w:val="clear" w:pos="1080"/>
          <w:tab w:val="num" w:pos="360"/>
          <w:tab w:val="left" w:pos="7560"/>
        </w:tabs>
        <w:ind w:left="720"/>
      </w:pPr>
      <w:r>
        <w:t>Delay of game (unsportsmanlike).</w:t>
      </w:r>
    </w:p>
    <w:p w14:paraId="17154344" w14:textId="2495A35B" w:rsidR="00C40FF0" w:rsidRDefault="00C40FF0" w:rsidP="00DE7D2E">
      <w:pPr>
        <w:pStyle w:val="BodyText"/>
        <w:numPr>
          <w:ilvl w:val="0"/>
          <w:numId w:val="5"/>
        </w:numPr>
        <w:tabs>
          <w:tab w:val="clear" w:pos="1080"/>
          <w:tab w:val="num" w:pos="360"/>
          <w:tab w:val="left" w:pos="7560"/>
        </w:tabs>
        <w:ind w:left="720"/>
      </w:pPr>
      <w:r>
        <w:t>Illegal substitution.</w:t>
      </w:r>
    </w:p>
    <w:p w14:paraId="27FBD9BF" w14:textId="0B26CC16" w:rsidR="004B0D14" w:rsidRPr="00B61729" w:rsidRDefault="00BA0B9C" w:rsidP="00DE7D2E">
      <w:pPr>
        <w:pStyle w:val="BodyText"/>
        <w:numPr>
          <w:ilvl w:val="0"/>
          <w:numId w:val="5"/>
        </w:numPr>
        <w:tabs>
          <w:tab w:val="clear" w:pos="1080"/>
          <w:tab w:val="num" w:pos="360"/>
          <w:tab w:val="left" w:pos="7560"/>
        </w:tabs>
        <w:ind w:left="720"/>
      </w:pPr>
      <w:r>
        <w:t>Illegal equipment/participation.</w:t>
      </w:r>
    </w:p>
    <w:p w14:paraId="03DD32F5" w14:textId="520504B9" w:rsidR="004B0D14" w:rsidRDefault="004B0D14" w:rsidP="00DE7D2E">
      <w:pPr>
        <w:rPr>
          <w:sz w:val="20"/>
        </w:rPr>
      </w:pPr>
      <w:r>
        <w:rPr>
          <w:b/>
          <w:sz w:val="20"/>
        </w:rPr>
        <w:t xml:space="preserve">Disqualification: </w:t>
      </w:r>
      <w:r>
        <w:rPr>
          <w:sz w:val="20"/>
        </w:rPr>
        <w:t>A player will be disqualified on their 5</w:t>
      </w:r>
      <w:r>
        <w:rPr>
          <w:sz w:val="20"/>
          <w:vertAlign w:val="superscript"/>
        </w:rPr>
        <w:t>th</w:t>
      </w:r>
      <w:r>
        <w:rPr>
          <w:sz w:val="20"/>
        </w:rPr>
        <w:t xml:space="preserve"> </w:t>
      </w:r>
      <w:proofErr w:type="gramStart"/>
      <w:r>
        <w:rPr>
          <w:sz w:val="20"/>
        </w:rPr>
        <w:t>foul  (</w:t>
      </w:r>
      <w:proofErr w:type="gramEnd"/>
      <w:r>
        <w:rPr>
          <w:sz w:val="20"/>
        </w:rPr>
        <w:t>personal and technical fouls apply)</w:t>
      </w:r>
    </w:p>
    <w:p w14:paraId="25931DAD" w14:textId="17E641FA" w:rsidR="00B61729" w:rsidRDefault="00B61729" w:rsidP="00DE7D2E">
      <w:pPr>
        <w:rPr>
          <w:sz w:val="20"/>
        </w:rPr>
      </w:pPr>
    </w:p>
    <w:p w14:paraId="777DDC46" w14:textId="188E119D" w:rsidR="00B61729" w:rsidRDefault="00B61729" w:rsidP="00DE7D2E">
      <w:pPr>
        <w:rPr>
          <w:sz w:val="20"/>
        </w:rPr>
      </w:pPr>
      <w:r>
        <w:rPr>
          <w:b/>
          <w:bCs/>
          <w:sz w:val="20"/>
        </w:rPr>
        <w:t xml:space="preserve">Ejections: </w:t>
      </w:r>
      <w:r>
        <w:rPr>
          <w:sz w:val="20"/>
        </w:rPr>
        <w:t xml:space="preserve">A player is ejected after 2 technical fouls or a </w:t>
      </w:r>
      <w:proofErr w:type="spellStart"/>
      <w:r>
        <w:rPr>
          <w:sz w:val="20"/>
        </w:rPr>
        <w:t>flagrent</w:t>
      </w:r>
      <w:proofErr w:type="spellEnd"/>
      <w:r>
        <w:rPr>
          <w:sz w:val="20"/>
        </w:rPr>
        <w:t xml:space="preserve"> foul. If a player is </w:t>
      </w:r>
      <w:proofErr w:type="gramStart"/>
      <w:r>
        <w:rPr>
          <w:sz w:val="20"/>
        </w:rPr>
        <w:t>ejected</w:t>
      </w:r>
      <w:proofErr w:type="gramEnd"/>
      <w:r>
        <w:rPr>
          <w:sz w:val="20"/>
        </w:rPr>
        <w:t xml:space="preserve"> they will be suspended for minimum one game.</w:t>
      </w:r>
    </w:p>
    <w:p w14:paraId="1D467ED1" w14:textId="51A6E9D0" w:rsidR="00B61729" w:rsidRPr="00B61729" w:rsidRDefault="00B61729" w:rsidP="00B61729">
      <w:pPr>
        <w:pStyle w:val="ListParagraph"/>
        <w:numPr>
          <w:ilvl w:val="0"/>
          <w:numId w:val="30"/>
        </w:numPr>
        <w:rPr>
          <w:sz w:val="20"/>
        </w:rPr>
      </w:pPr>
      <w:proofErr w:type="gramStart"/>
      <w:r>
        <w:rPr>
          <w:sz w:val="20"/>
        </w:rPr>
        <w:t>Players</w:t>
      </w:r>
      <w:proofErr w:type="gramEnd"/>
      <w:r>
        <w:rPr>
          <w:sz w:val="20"/>
        </w:rPr>
        <w:t xml:space="preserve"> suspension may vary depending on the reason the player was ejected.</w:t>
      </w:r>
    </w:p>
    <w:p w14:paraId="5F354528" w14:textId="77777777" w:rsidR="00F36D29" w:rsidRDefault="00F36D29" w:rsidP="00DE7D2E">
      <w:pPr>
        <w:rPr>
          <w:sz w:val="20"/>
        </w:rPr>
      </w:pPr>
    </w:p>
    <w:p w14:paraId="35982DF4" w14:textId="77777777" w:rsidR="00F36D29" w:rsidRPr="00F36D29" w:rsidRDefault="00F36D29" w:rsidP="00DE7D2E">
      <w:pPr>
        <w:rPr>
          <w:b/>
          <w:bCs/>
          <w:sz w:val="20"/>
        </w:rPr>
      </w:pPr>
      <w:r w:rsidRPr="00F36D29">
        <w:rPr>
          <w:b/>
          <w:bCs/>
          <w:sz w:val="20"/>
        </w:rPr>
        <w:t>Violations/Penalties</w:t>
      </w:r>
    </w:p>
    <w:p w14:paraId="7D6BB1D0" w14:textId="77777777" w:rsidR="00F36D29" w:rsidRPr="00F36D29" w:rsidRDefault="00F36D29" w:rsidP="00F36D29">
      <w:pPr>
        <w:pStyle w:val="ListParagraph"/>
        <w:numPr>
          <w:ilvl w:val="0"/>
          <w:numId w:val="28"/>
        </w:numPr>
        <w:rPr>
          <w:b/>
          <w:sz w:val="20"/>
        </w:rPr>
      </w:pPr>
      <w:r>
        <w:rPr>
          <w:sz w:val="20"/>
        </w:rPr>
        <w:t>Traveling</w:t>
      </w:r>
    </w:p>
    <w:p w14:paraId="6AD9C248" w14:textId="77777777" w:rsidR="00F36D29" w:rsidRPr="00F36D29" w:rsidRDefault="00F36D29" w:rsidP="00F36D29">
      <w:pPr>
        <w:pStyle w:val="ListParagraph"/>
        <w:numPr>
          <w:ilvl w:val="0"/>
          <w:numId w:val="28"/>
        </w:numPr>
        <w:rPr>
          <w:b/>
          <w:sz w:val="20"/>
        </w:rPr>
      </w:pPr>
      <w:r>
        <w:rPr>
          <w:sz w:val="20"/>
        </w:rPr>
        <w:t>Double Dribble (Illegal dribbling)</w:t>
      </w:r>
    </w:p>
    <w:p w14:paraId="58EF6D89" w14:textId="77777777" w:rsidR="00F36D29" w:rsidRPr="00F36D29" w:rsidRDefault="00F36D29" w:rsidP="00F36D29">
      <w:pPr>
        <w:pStyle w:val="ListParagraph"/>
        <w:numPr>
          <w:ilvl w:val="0"/>
          <w:numId w:val="28"/>
        </w:numPr>
        <w:rPr>
          <w:b/>
          <w:sz w:val="20"/>
        </w:rPr>
      </w:pPr>
      <w:r>
        <w:rPr>
          <w:sz w:val="20"/>
        </w:rPr>
        <w:t>Ten (10) second backcourt violation</w:t>
      </w:r>
    </w:p>
    <w:p w14:paraId="59763770" w14:textId="77777777" w:rsidR="00F36D29" w:rsidRPr="00F36D29" w:rsidRDefault="00F36D29" w:rsidP="00F36D29">
      <w:pPr>
        <w:pStyle w:val="ListParagraph"/>
        <w:numPr>
          <w:ilvl w:val="0"/>
          <w:numId w:val="28"/>
        </w:numPr>
        <w:rPr>
          <w:b/>
          <w:sz w:val="20"/>
        </w:rPr>
      </w:pPr>
      <w:r>
        <w:rPr>
          <w:sz w:val="20"/>
        </w:rPr>
        <w:t>Backcourt</w:t>
      </w:r>
    </w:p>
    <w:p w14:paraId="75EBC2C8" w14:textId="77777777" w:rsidR="00F36D29" w:rsidRPr="00F36D29" w:rsidRDefault="00F36D29" w:rsidP="00F36D29">
      <w:pPr>
        <w:pStyle w:val="ListParagraph"/>
        <w:numPr>
          <w:ilvl w:val="0"/>
          <w:numId w:val="28"/>
        </w:numPr>
        <w:rPr>
          <w:b/>
          <w:sz w:val="20"/>
        </w:rPr>
      </w:pPr>
      <w:r>
        <w:rPr>
          <w:sz w:val="20"/>
        </w:rPr>
        <w:t>Offensive three (3) seconds in the key (unless ball is in backcourt or player in shooting motion).</w:t>
      </w:r>
    </w:p>
    <w:p w14:paraId="3F2765E7" w14:textId="77777777" w:rsidR="00F36D29" w:rsidRPr="00F36D29" w:rsidRDefault="00F36D29" w:rsidP="00F36D29">
      <w:pPr>
        <w:pStyle w:val="ListParagraph"/>
        <w:numPr>
          <w:ilvl w:val="0"/>
          <w:numId w:val="28"/>
        </w:numPr>
        <w:rPr>
          <w:b/>
          <w:sz w:val="20"/>
        </w:rPr>
      </w:pPr>
      <w:r>
        <w:rPr>
          <w:sz w:val="20"/>
        </w:rPr>
        <w:t>Five (5) second closely guarded in the front court.</w:t>
      </w:r>
    </w:p>
    <w:p w14:paraId="24B6C7D4" w14:textId="77777777" w:rsidR="00F36D29" w:rsidRPr="00F36D29" w:rsidRDefault="00F36D29" w:rsidP="00F36D29">
      <w:pPr>
        <w:pStyle w:val="ListParagraph"/>
        <w:numPr>
          <w:ilvl w:val="0"/>
          <w:numId w:val="28"/>
        </w:numPr>
        <w:rPr>
          <w:b/>
          <w:sz w:val="20"/>
        </w:rPr>
      </w:pPr>
      <w:r>
        <w:rPr>
          <w:sz w:val="20"/>
        </w:rPr>
        <w:t>Goal tending or basket interference.</w:t>
      </w:r>
    </w:p>
    <w:p w14:paraId="1AE89C6E" w14:textId="77777777" w:rsidR="00F36D29" w:rsidRPr="00F36D29" w:rsidRDefault="00F36D29" w:rsidP="00F36D29">
      <w:pPr>
        <w:pStyle w:val="ListParagraph"/>
        <w:numPr>
          <w:ilvl w:val="0"/>
          <w:numId w:val="28"/>
        </w:numPr>
        <w:rPr>
          <w:b/>
          <w:sz w:val="20"/>
        </w:rPr>
      </w:pPr>
      <w:r>
        <w:rPr>
          <w:sz w:val="20"/>
        </w:rPr>
        <w:t>Kick ball</w:t>
      </w:r>
    </w:p>
    <w:p w14:paraId="57F887D1" w14:textId="63EDA4D6" w:rsidR="00065EF9" w:rsidRPr="00F36D29" w:rsidRDefault="00F36D29" w:rsidP="00F36D29">
      <w:pPr>
        <w:pStyle w:val="ListParagraph"/>
        <w:numPr>
          <w:ilvl w:val="0"/>
          <w:numId w:val="28"/>
        </w:numPr>
        <w:rPr>
          <w:b/>
          <w:sz w:val="20"/>
        </w:rPr>
      </w:pPr>
      <w:r>
        <w:rPr>
          <w:sz w:val="20"/>
        </w:rPr>
        <w:t>Line violation on free throws and inbounding the ball</w:t>
      </w:r>
      <w:r w:rsidR="00FC7F5A">
        <w:rPr>
          <w:sz w:val="20"/>
        </w:rPr>
        <w:t xml:space="preserve"> </w:t>
      </w:r>
      <w:proofErr w:type="gramStart"/>
      <w:r w:rsidR="00FC7F5A">
        <w:rPr>
          <w:sz w:val="20"/>
        </w:rPr>
        <w:t>( a</w:t>
      </w:r>
      <w:proofErr w:type="gramEnd"/>
      <w:r w:rsidR="00FC7F5A">
        <w:rPr>
          <w:sz w:val="20"/>
        </w:rPr>
        <w:t xml:space="preserve"> player </w:t>
      </w:r>
      <w:proofErr w:type="gramStart"/>
      <w:r w:rsidR="00FC7F5A">
        <w:rPr>
          <w:sz w:val="20"/>
        </w:rPr>
        <w:t>leave</w:t>
      </w:r>
      <w:proofErr w:type="gramEnd"/>
      <w:r w:rsidR="00FC7F5A">
        <w:rPr>
          <w:sz w:val="20"/>
        </w:rPr>
        <w:t xml:space="preserve"> the lane/circle during a free throw or jump ball and if a player touches the line before inbounding the ball).</w:t>
      </w:r>
      <w:r w:rsidR="004B0D14" w:rsidRPr="00F36D29">
        <w:rPr>
          <w:sz w:val="20"/>
        </w:rPr>
        <w:br/>
      </w:r>
    </w:p>
    <w:p w14:paraId="747F3A35" w14:textId="77777777" w:rsidR="004B0D14" w:rsidRDefault="004B0D14" w:rsidP="00DE7D2E">
      <w:pPr>
        <w:rPr>
          <w:b/>
          <w:sz w:val="20"/>
        </w:rPr>
      </w:pPr>
      <w:r w:rsidRPr="004B0D14">
        <w:rPr>
          <w:b/>
          <w:sz w:val="20"/>
        </w:rPr>
        <w:t>Bonus</w:t>
      </w:r>
      <w:r>
        <w:rPr>
          <w:b/>
          <w:sz w:val="20"/>
        </w:rPr>
        <w:t>/Double Bonus</w:t>
      </w:r>
    </w:p>
    <w:p w14:paraId="3A0847BC" w14:textId="6ABEA7A4" w:rsidR="004B0D14" w:rsidRPr="004B0D14" w:rsidRDefault="004B0D14" w:rsidP="00DE7D2E">
      <w:pPr>
        <w:rPr>
          <w:sz w:val="20"/>
        </w:rPr>
      </w:pPr>
      <w:r w:rsidRPr="004B0D14">
        <w:rPr>
          <w:sz w:val="20"/>
        </w:rPr>
        <w:t xml:space="preserve">A team </w:t>
      </w:r>
      <w:r>
        <w:rPr>
          <w:sz w:val="20"/>
        </w:rPr>
        <w:t xml:space="preserve">will enter the </w:t>
      </w:r>
      <w:r w:rsidR="00BA0B9C">
        <w:rPr>
          <w:sz w:val="20"/>
        </w:rPr>
        <w:t xml:space="preserve">Double </w:t>
      </w:r>
      <w:r>
        <w:rPr>
          <w:sz w:val="20"/>
        </w:rPr>
        <w:t xml:space="preserve">Bonus when </w:t>
      </w:r>
      <w:r w:rsidR="00BA0B9C">
        <w:rPr>
          <w:sz w:val="20"/>
        </w:rPr>
        <w:t>5</w:t>
      </w:r>
      <w:r>
        <w:rPr>
          <w:sz w:val="20"/>
        </w:rPr>
        <w:t xml:space="preserve"> fouls have been </w:t>
      </w:r>
      <w:proofErr w:type="spellStart"/>
      <w:r>
        <w:rPr>
          <w:sz w:val="20"/>
        </w:rPr>
        <w:t>commited</w:t>
      </w:r>
      <w:proofErr w:type="spellEnd"/>
      <w:r>
        <w:rPr>
          <w:sz w:val="20"/>
        </w:rPr>
        <w:t xml:space="preserve"> against them</w:t>
      </w:r>
      <w:r w:rsidR="00BA0B9C">
        <w:rPr>
          <w:sz w:val="20"/>
        </w:rPr>
        <w:t xml:space="preserve">. </w:t>
      </w:r>
      <w:r>
        <w:rPr>
          <w:sz w:val="20"/>
        </w:rPr>
        <w:t xml:space="preserve">Each non-shooting </w:t>
      </w:r>
      <w:r w:rsidR="00BA0B9C">
        <w:rPr>
          <w:sz w:val="20"/>
        </w:rPr>
        <w:t xml:space="preserve">foul </w:t>
      </w:r>
      <w:proofErr w:type="spellStart"/>
      <w:r>
        <w:rPr>
          <w:sz w:val="20"/>
        </w:rPr>
        <w:t>commited</w:t>
      </w:r>
      <w:proofErr w:type="spellEnd"/>
      <w:r>
        <w:rPr>
          <w:sz w:val="20"/>
        </w:rPr>
        <w:t xml:space="preserve"> against the team will be 2 free throw attempt</w:t>
      </w:r>
      <w:r w:rsidR="00BA0B9C">
        <w:rPr>
          <w:sz w:val="20"/>
        </w:rPr>
        <w:t>s.</w:t>
      </w:r>
    </w:p>
    <w:p w14:paraId="6AB4D6C1" w14:textId="77777777" w:rsidR="002747CF" w:rsidRDefault="002747CF" w:rsidP="00DE7D2E">
      <w:pPr>
        <w:pStyle w:val="BodyText"/>
        <w:tabs>
          <w:tab w:val="left" w:pos="7560"/>
        </w:tabs>
        <w:rPr>
          <w:sz w:val="24"/>
        </w:rPr>
      </w:pPr>
    </w:p>
    <w:p w14:paraId="369F93B0" w14:textId="77777777" w:rsidR="002747CF" w:rsidRPr="00D47154" w:rsidRDefault="00D47154" w:rsidP="00DE7D2E">
      <w:pPr>
        <w:pStyle w:val="BodyText"/>
        <w:tabs>
          <w:tab w:val="left" w:pos="7560"/>
        </w:tabs>
        <w:rPr>
          <w:b/>
        </w:rPr>
      </w:pPr>
      <w:r w:rsidRPr="00D47154">
        <w:rPr>
          <w:b/>
        </w:rPr>
        <w:t>OVER THE BACK/</w:t>
      </w:r>
      <w:r w:rsidR="002747CF" w:rsidRPr="00D47154">
        <w:rPr>
          <w:b/>
        </w:rPr>
        <w:t>P</w:t>
      </w:r>
      <w:r w:rsidRPr="00D47154">
        <w:rPr>
          <w:b/>
        </w:rPr>
        <w:t>RINCIPLE OF VERTICALITY:</w:t>
      </w:r>
    </w:p>
    <w:p w14:paraId="22F19E28" w14:textId="77777777" w:rsidR="002747CF" w:rsidRPr="00D47154" w:rsidRDefault="00D47154" w:rsidP="00DE7D2E">
      <w:pPr>
        <w:pStyle w:val="BodyText"/>
        <w:tabs>
          <w:tab w:val="left" w:pos="7560"/>
        </w:tabs>
      </w:pPr>
      <w:r>
        <w:t xml:space="preserve">There is no such foul as “over the back;” there is only the rule of “verticality.”  </w:t>
      </w:r>
      <w:r w:rsidR="002747CF" w:rsidRPr="00D47154">
        <w:t xml:space="preserve">The defensive player may not occupy the offensive player’s vertical space and cause contact.  A defensive player </w:t>
      </w:r>
      <w:proofErr w:type="spellStart"/>
      <w:r w:rsidR="002747CF" w:rsidRPr="00D47154">
        <w:t>can not</w:t>
      </w:r>
      <w:proofErr w:type="spellEnd"/>
      <w:r w:rsidR="002747CF" w:rsidRPr="00D47154">
        <w:t xml:space="preserve"> break the imaginary vertical plain between </w:t>
      </w:r>
      <w:r w:rsidR="006E7077">
        <w:t>them</w:t>
      </w:r>
      <w:r w:rsidR="002747CF" w:rsidRPr="00D47154">
        <w:t xml:space="preserve"> and </w:t>
      </w:r>
      <w:r w:rsidR="006E7077">
        <w:t>their</w:t>
      </w:r>
      <w:r w:rsidR="002747CF" w:rsidRPr="00D47154">
        <w:t xml:space="preserve"> opponent.  If a defensive player leaves </w:t>
      </w:r>
      <w:r w:rsidR="006E7077">
        <w:t>their</w:t>
      </w:r>
      <w:r w:rsidR="002747CF" w:rsidRPr="00D47154">
        <w:t xml:space="preserve"> feet and creates </w:t>
      </w:r>
      <w:r w:rsidR="002747CF" w:rsidRPr="00D47154">
        <w:rPr>
          <w:i/>
        </w:rPr>
        <w:t>excessive</w:t>
      </w:r>
      <w:r w:rsidR="002747CF" w:rsidRPr="00D47154">
        <w:t xml:space="preserve"> contact with </w:t>
      </w:r>
      <w:r w:rsidR="006E7077">
        <w:t>their</w:t>
      </w:r>
      <w:r w:rsidR="002747CF" w:rsidRPr="00D47154">
        <w:t xml:space="preserve"> opponent it is a foul.</w:t>
      </w:r>
    </w:p>
    <w:p w14:paraId="2A4D287E" w14:textId="77777777" w:rsidR="00D47154" w:rsidRDefault="00D47154" w:rsidP="00D47154">
      <w:pPr>
        <w:rPr>
          <w:b/>
          <w:sz w:val="20"/>
        </w:rPr>
      </w:pPr>
    </w:p>
    <w:p w14:paraId="6D1739F2" w14:textId="77777777" w:rsidR="00D47154" w:rsidRDefault="00555B4E" w:rsidP="00D47154">
      <w:pPr>
        <w:rPr>
          <w:sz w:val="20"/>
        </w:rPr>
      </w:pPr>
      <w:r>
        <w:rPr>
          <w:b/>
          <w:sz w:val="20"/>
        </w:rPr>
        <w:t>CONDUCT OF PLAYERS</w:t>
      </w:r>
      <w:r w:rsidR="00D47154">
        <w:rPr>
          <w:sz w:val="20"/>
        </w:rPr>
        <w:t xml:space="preserve">  </w:t>
      </w:r>
    </w:p>
    <w:p w14:paraId="2F16E064" w14:textId="77777777" w:rsidR="00555B4E" w:rsidRDefault="00D47154" w:rsidP="00555B4E">
      <w:pPr>
        <w:pStyle w:val="BodyText"/>
        <w:numPr>
          <w:ilvl w:val="0"/>
          <w:numId w:val="2"/>
        </w:numPr>
      </w:pPr>
      <w:r w:rsidRPr="002747CF">
        <w:rPr>
          <w:b/>
          <w:u w:val="single"/>
        </w:rPr>
        <w:t>Captains are responsible for the conduct of their players and fans.</w:t>
      </w:r>
      <w:r w:rsidRPr="002747CF">
        <w:t xml:space="preserve">  </w:t>
      </w:r>
      <w:r>
        <w:t xml:space="preserve">Each team’s players and spectators will be held accountable for acts including abusive language, threatening remark before, during or after any </w:t>
      </w:r>
      <w:r w:rsidR="00555B4E">
        <w:t>intramural contest.</w:t>
      </w:r>
    </w:p>
    <w:p w14:paraId="1BAB3053" w14:textId="77777777" w:rsidR="00D47154" w:rsidRDefault="00D47154" w:rsidP="00555B4E">
      <w:pPr>
        <w:pStyle w:val="BodyText"/>
        <w:numPr>
          <w:ilvl w:val="0"/>
          <w:numId w:val="2"/>
        </w:numPr>
      </w:pPr>
      <w:r>
        <w:t>A player assessed two technical fouls will be automatically disqualified from the game.</w:t>
      </w:r>
      <w:r w:rsidR="00F73839">
        <w:t xml:space="preserve"> </w:t>
      </w:r>
    </w:p>
    <w:p w14:paraId="1169AB62" w14:textId="77777777" w:rsidR="00D47154" w:rsidRDefault="00D47154" w:rsidP="00D47154">
      <w:pPr>
        <w:pStyle w:val="BodyText"/>
        <w:rPr>
          <w:sz w:val="16"/>
        </w:rPr>
      </w:pPr>
    </w:p>
    <w:p w14:paraId="1DE0902B" w14:textId="6E1552FF" w:rsidR="00D47154" w:rsidRDefault="00D47154" w:rsidP="00555B4E">
      <w:pPr>
        <w:pStyle w:val="BodyText"/>
        <w:numPr>
          <w:ilvl w:val="0"/>
          <w:numId w:val="2"/>
        </w:numPr>
      </w:pPr>
      <w:r>
        <w:t xml:space="preserve">Each player on the bench or spectator that enters the court, for any reason to participate in an altercation, </w:t>
      </w:r>
      <w:r w:rsidR="003D3780">
        <w:t xml:space="preserve">risks the possibility of being asked to leave </w:t>
      </w:r>
      <w:proofErr w:type="gramStart"/>
      <w:r w:rsidR="003D3780">
        <w:t>The</w:t>
      </w:r>
      <w:proofErr w:type="gramEnd"/>
      <w:r w:rsidR="003D3780">
        <w:t xml:space="preserve"> WELL.</w:t>
      </w:r>
    </w:p>
    <w:p w14:paraId="4B0772A0" w14:textId="77777777" w:rsidR="00D47154" w:rsidRDefault="00D47154" w:rsidP="00D47154">
      <w:pPr>
        <w:pStyle w:val="BodyText"/>
        <w:rPr>
          <w:sz w:val="16"/>
        </w:rPr>
      </w:pPr>
    </w:p>
    <w:p w14:paraId="2F2A34FF" w14:textId="51E082AE" w:rsidR="00B47324" w:rsidRDefault="00D47154" w:rsidP="003D3780">
      <w:pPr>
        <w:numPr>
          <w:ilvl w:val="0"/>
          <w:numId w:val="2"/>
        </w:numPr>
        <w:rPr>
          <w:sz w:val="20"/>
        </w:rPr>
      </w:pPr>
      <w:r>
        <w:rPr>
          <w:sz w:val="20"/>
        </w:rPr>
        <w:t xml:space="preserve">Any participant or spectator who physically </w:t>
      </w:r>
      <w:r w:rsidR="00B61A0B">
        <w:rPr>
          <w:sz w:val="20"/>
        </w:rPr>
        <w:t>strikes</w:t>
      </w:r>
      <w:r>
        <w:rPr>
          <w:sz w:val="20"/>
        </w:rPr>
        <w:t xml:space="preserve"> another individual will be automatically</w:t>
      </w:r>
      <w:r w:rsidR="00555B4E">
        <w:rPr>
          <w:sz w:val="20"/>
        </w:rPr>
        <w:t xml:space="preserve"> </w:t>
      </w:r>
      <w:r>
        <w:rPr>
          <w:sz w:val="20"/>
        </w:rPr>
        <w:t>suspended from further intramural participation an</w:t>
      </w:r>
      <w:r w:rsidR="000B0C65">
        <w:rPr>
          <w:sz w:val="20"/>
        </w:rPr>
        <w:t>d face action by the university disciplinary board.</w:t>
      </w:r>
    </w:p>
    <w:p w14:paraId="459B5B2A" w14:textId="77777777" w:rsidR="00B61729" w:rsidRDefault="00B61729" w:rsidP="00B61729">
      <w:pPr>
        <w:pStyle w:val="ListParagraph"/>
        <w:rPr>
          <w:sz w:val="20"/>
        </w:rPr>
      </w:pPr>
    </w:p>
    <w:p w14:paraId="367C4D8E" w14:textId="6A702CED" w:rsidR="00B61729" w:rsidRDefault="00B61729" w:rsidP="00B61729">
      <w:pPr>
        <w:numPr>
          <w:ilvl w:val="0"/>
          <w:numId w:val="2"/>
        </w:numPr>
        <w:rPr>
          <w:sz w:val="20"/>
        </w:rPr>
      </w:pPr>
      <w:r>
        <w:rPr>
          <w:sz w:val="20"/>
        </w:rPr>
        <w:t xml:space="preserve">If at any point in the game 3 or more unsportsmanlike technical fouls or </w:t>
      </w:r>
      <w:proofErr w:type="spellStart"/>
      <w:r>
        <w:rPr>
          <w:sz w:val="20"/>
        </w:rPr>
        <w:t>flagrent</w:t>
      </w:r>
      <w:proofErr w:type="spellEnd"/>
      <w:r>
        <w:rPr>
          <w:sz w:val="20"/>
        </w:rPr>
        <w:t xml:space="preserve"> fouls occur, the game will be ended and that team will forfeit leading to a 1 sportsmanship rating. </w:t>
      </w:r>
    </w:p>
    <w:p w14:paraId="60C0169E" w14:textId="77777777" w:rsidR="00B61729" w:rsidRDefault="00B61729" w:rsidP="00B61729">
      <w:pPr>
        <w:pStyle w:val="ListParagraph"/>
        <w:rPr>
          <w:sz w:val="20"/>
        </w:rPr>
      </w:pPr>
    </w:p>
    <w:p w14:paraId="6C785E21" w14:textId="5516B4DF" w:rsidR="00B61729" w:rsidRPr="00B61729" w:rsidRDefault="00B61729" w:rsidP="00B61729">
      <w:pPr>
        <w:numPr>
          <w:ilvl w:val="0"/>
          <w:numId w:val="2"/>
        </w:numPr>
        <w:rPr>
          <w:sz w:val="20"/>
        </w:rPr>
      </w:pPr>
      <w:r>
        <w:rPr>
          <w:sz w:val="20"/>
        </w:rPr>
        <w:t xml:space="preserve">A game may be ended by official discretion if the game is deemed, </w:t>
      </w:r>
      <w:proofErr w:type="gramStart"/>
      <w:r>
        <w:rPr>
          <w:sz w:val="20"/>
        </w:rPr>
        <w:t>Out</w:t>
      </w:r>
      <w:proofErr w:type="gramEnd"/>
      <w:r>
        <w:rPr>
          <w:sz w:val="20"/>
        </w:rPr>
        <w:t xml:space="preserve"> of </w:t>
      </w:r>
      <w:proofErr w:type="spellStart"/>
      <w:r>
        <w:rPr>
          <w:sz w:val="20"/>
        </w:rPr>
        <w:t>conrol</w:t>
      </w:r>
      <w:proofErr w:type="spellEnd"/>
      <w:r>
        <w:rPr>
          <w:sz w:val="20"/>
        </w:rPr>
        <w:t>, violent, or unsafe to continue.</w:t>
      </w:r>
    </w:p>
    <w:sectPr w:rsidR="00B61729" w:rsidRPr="00B61729" w:rsidSect="00783A8B">
      <w:footerReference w:type="default" r:id="rId8"/>
      <w:headerReference w:type="first" r:id="rId9"/>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B5152" w14:textId="77777777" w:rsidR="001D09C9" w:rsidRDefault="001D09C9">
      <w:r>
        <w:separator/>
      </w:r>
    </w:p>
  </w:endnote>
  <w:endnote w:type="continuationSeparator" w:id="0">
    <w:p w14:paraId="375DF780" w14:textId="77777777" w:rsidR="001D09C9" w:rsidRDefault="001D0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4480416"/>
      <w:docPartObj>
        <w:docPartGallery w:val="Page Numbers (Bottom of Page)"/>
        <w:docPartUnique/>
      </w:docPartObj>
    </w:sdtPr>
    <w:sdtEndPr>
      <w:rPr>
        <w:noProof/>
      </w:rPr>
    </w:sdtEndPr>
    <w:sdtContent>
      <w:p w14:paraId="4497611D" w14:textId="77777777" w:rsidR="00D52172" w:rsidRDefault="00D52172">
        <w:pPr>
          <w:pStyle w:val="Footer"/>
          <w:jc w:val="right"/>
        </w:pPr>
        <w:r>
          <w:fldChar w:fldCharType="begin"/>
        </w:r>
        <w:r>
          <w:instrText xml:space="preserve"> PAGE   \* MERGEFORMAT </w:instrText>
        </w:r>
        <w:r>
          <w:fldChar w:fldCharType="separate"/>
        </w:r>
        <w:r w:rsidR="003C5962">
          <w:rPr>
            <w:noProof/>
          </w:rPr>
          <w:t>3</w:t>
        </w:r>
        <w:r>
          <w:rPr>
            <w:noProof/>
          </w:rPr>
          <w:fldChar w:fldCharType="end"/>
        </w:r>
      </w:p>
    </w:sdtContent>
  </w:sdt>
  <w:p w14:paraId="7E756794" w14:textId="77777777" w:rsidR="00D52172" w:rsidRDefault="00D52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52F09B" w14:textId="77777777" w:rsidR="001D09C9" w:rsidRDefault="001D09C9">
      <w:r>
        <w:separator/>
      </w:r>
    </w:p>
  </w:footnote>
  <w:footnote w:type="continuationSeparator" w:id="0">
    <w:p w14:paraId="59BC6B43" w14:textId="77777777" w:rsidR="001D09C9" w:rsidRDefault="001D0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7DAC4" w14:textId="32959B34" w:rsidR="00703D52" w:rsidRDefault="00703D52" w:rsidP="00783A8B">
    <w:pPr>
      <w:pStyle w:val="Header"/>
      <w:tabs>
        <w:tab w:val="clear" w:pos="4320"/>
        <w:tab w:val="clear" w:pos="8640"/>
        <w:tab w:val="center" w:pos="5400"/>
        <w:tab w:val="right" w:pos="10800"/>
      </w:tabs>
    </w:pPr>
    <w:r>
      <w:rPr>
        <w:noProof/>
      </w:rPr>
      <w:drawing>
        <wp:inline distT="0" distB="0" distL="0" distR="0" wp14:anchorId="4C754CC7" wp14:editId="4B0F5864">
          <wp:extent cx="1219200" cy="76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768350"/>
                  </a:xfrm>
                  <a:prstGeom prst="rect">
                    <a:avLst/>
                  </a:prstGeom>
                  <a:noFill/>
                </pic:spPr>
              </pic:pic>
            </a:graphicData>
          </a:graphic>
        </wp:inline>
      </w:drawing>
    </w:r>
    <w:r w:rsidR="00310721">
      <w:tab/>
    </w:r>
    <w:r w:rsidR="00310721">
      <w:tab/>
      <w:t xml:space="preserve">Revised </w:t>
    </w:r>
    <w:r w:rsidR="00310721">
      <w:fldChar w:fldCharType="begin"/>
    </w:r>
    <w:r w:rsidR="00310721">
      <w:instrText xml:space="preserve"> DATE \@ "M/d/yyyy" </w:instrText>
    </w:r>
    <w:r w:rsidR="00310721">
      <w:fldChar w:fldCharType="separate"/>
    </w:r>
    <w:r w:rsidR="00164EC9">
      <w:rPr>
        <w:noProof/>
      </w:rPr>
      <w:t>6/12/2026</w:t>
    </w:r>
    <w:r w:rsidR="00310721">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Letter"/>
      <w:lvlText w:val="%1."/>
      <w:lvlJc w:val="left"/>
      <w:pPr>
        <w:tabs>
          <w:tab w:val="num" w:pos="1080"/>
        </w:tabs>
        <w:ind w:left="1080" w:hanging="360"/>
      </w:pPr>
      <w:rPr>
        <w:rFonts w:hint="default"/>
      </w:rPr>
    </w:lvl>
  </w:abstractNum>
  <w:abstractNum w:abstractNumId="1" w15:restartNumberingAfterBreak="0">
    <w:nsid w:val="01583426"/>
    <w:multiLevelType w:val="hybridMultilevel"/>
    <w:tmpl w:val="94503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54030"/>
    <w:multiLevelType w:val="hybridMultilevel"/>
    <w:tmpl w:val="9A6C9B8A"/>
    <w:lvl w:ilvl="0" w:tplc="706432D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70413"/>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B3C0A15"/>
    <w:multiLevelType w:val="hybridMultilevel"/>
    <w:tmpl w:val="E9E472B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77B1D"/>
    <w:multiLevelType w:val="hybridMultilevel"/>
    <w:tmpl w:val="9EC6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15A1B"/>
    <w:multiLevelType w:val="hybridMultilevel"/>
    <w:tmpl w:val="F9281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CD4107"/>
    <w:multiLevelType w:val="hybridMultilevel"/>
    <w:tmpl w:val="DBF4A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019CA"/>
    <w:multiLevelType w:val="multilevel"/>
    <w:tmpl w:val="9CC23BAA"/>
    <w:lvl w:ilvl="0">
      <w:start w:val="2"/>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283B1B58"/>
    <w:multiLevelType w:val="hybridMultilevel"/>
    <w:tmpl w:val="633A1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85AC6"/>
    <w:multiLevelType w:val="multilevel"/>
    <w:tmpl w:val="39327D4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7D10596"/>
    <w:multiLevelType w:val="hybridMultilevel"/>
    <w:tmpl w:val="7062C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CA4"/>
    <w:multiLevelType w:val="hybridMultilevel"/>
    <w:tmpl w:val="4B9610BC"/>
    <w:lvl w:ilvl="0" w:tplc="04090001">
      <w:start w:val="1"/>
      <w:numFmt w:val="bullet"/>
      <w:lvlText w:val=""/>
      <w:lvlJc w:val="left"/>
      <w:pPr>
        <w:ind w:left="520" w:hanging="360"/>
      </w:pPr>
      <w:rPr>
        <w:rFonts w:ascii="Symbol" w:hAnsi="Symbol"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13" w15:restartNumberingAfterBreak="0">
    <w:nsid w:val="423F2CC8"/>
    <w:multiLevelType w:val="hybridMultilevel"/>
    <w:tmpl w:val="58EA8D80"/>
    <w:lvl w:ilvl="0" w:tplc="04090001">
      <w:start w:val="1"/>
      <w:numFmt w:val="bullet"/>
      <w:lvlText w:val=""/>
      <w:lvlJc w:val="left"/>
      <w:pPr>
        <w:ind w:left="520" w:hanging="360"/>
      </w:pPr>
      <w:rPr>
        <w:rFonts w:ascii="Symbol" w:hAnsi="Symbol"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14" w15:restartNumberingAfterBreak="0">
    <w:nsid w:val="43C4052C"/>
    <w:multiLevelType w:val="hybridMultilevel"/>
    <w:tmpl w:val="0DF6E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959A0"/>
    <w:multiLevelType w:val="hybridMultilevel"/>
    <w:tmpl w:val="372AD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9619D"/>
    <w:multiLevelType w:val="hybridMultilevel"/>
    <w:tmpl w:val="07C0D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1219CC"/>
    <w:multiLevelType w:val="hybridMultilevel"/>
    <w:tmpl w:val="99FA7D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3D6831"/>
    <w:multiLevelType w:val="hybridMultilevel"/>
    <w:tmpl w:val="23003F8A"/>
    <w:lvl w:ilvl="0" w:tplc="2416B858">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0A7B56"/>
    <w:multiLevelType w:val="hybridMultilevel"/>
    <w:tmpl w:val="B6AC9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724372"/>
    <w:multiLevelType w:val="hybridMultilevel"/>
    <w:tmpl w:val="50BE2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DD25AB"/>
    <w:multiLevelType w:val="hybridMultilevel"/>
    <w:tmpl w:val="87DEC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5456B7"/>
    <w:multiLevelType w:val="hybridMultilevel"/>
    <w:tmpl w:val="C89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93DD2"/>
    <w:multiLevelType w:val="hybridMultilevel"/>
    <w:tmpl w:val="DA22C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621663"/>
    <w:multiLevelType w:val="hybridMultilevel"/>
    <w:tmpl w:val="3772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A18B4"/>
    <w:multiLevelType w:val="hybridMultilevel"/>
    <w:tmpl w:val="F9B4134A"/>
    <w:lvl w:ilvl="0" w:tplc="72B407F2">
      <w:start w:val="1"/>
      <w:numFmt w:val="upperLetter"/>
      <w:pStyle w:val="Heading3"/>
      <w:lvlText w:val="%1."/>
      <w:lvlJc w:val="left"/>
      <w:pPr>
        <w:tabs>
          <w:tab w:val="num" w:pos="720"/>
        </w:tabs>
        <w:ind w:left="720" w:hanging="360"/>
      </w:pPr>
      <w:rPr>
        <w:rFonts w:hint="default"/>
        <w:b/>
      </w:rPr>
    </w:lvl>
    <w:lvl w:ilvl="1" w:tplc="4A040CC2" w:tentative="1">
      <w:start w:val="1"/>
      <w:numFmt w:val="lowerLetter"/>
      <w:lvlText w:val="%2."/>
      <w:lvlJc w:val="left"/>
      <w:pPr>
        <w:tabs>
          <w:tab w:val="num" w:pos="1440"/>
        </w:tabs>
        <w:ind w:left="1440" w:hanging="360"/>
      </w:pPr>
    </w:lvl>
    <w:lvl w:ilvl="2" w:tplc="C6C062A8" w:tentative="1">
      <w:start w:val="1"/>
      <w:numFmt w:val="lowerRoman"/>
      <w:lvlText w:val="%3."/>
      <w:lvlJc w:val="right"/>
      <w:pPr>
        <w:tabs>
          <w:tab w:val="num" w:pos="2160"/>
        </w:tabs>
        <w:ind w:left="2160" w:hanging="180"/>
      </w:pPr>
    </w:lvl>
    <w:lvl w:ilvl="3" w:tplc="4B22B712" w:tentative="1">
      <w:start w:val="1"/>
      <w:numFmt w:val="decimal"/>
      <w:lvlText w:val="%4."/>
      <w:lvlJc w:val="left"/>
      <w:pPr>
        <w:tabs>
          <w:tab w:val="num" w:pos="2880"/>
        </w:tabs>
        <w:ind w:left="2880" w:hanging="360"/>
      </w:pPr>
    </w:lvl>
    <w:lvl w:ilvl="4" w:tplc="E7265B42" w:tentative="1">
      <w:start w:val="1"/>
      <w:numFmt w:val="lowerLetter"/>
      <w:lvlText w:val="%5."/>
      <w:lvlJc w:val="left"/>
      <w:pPr>
        <w:tabs>
          <w:tab w:val="num" w:pos="3600"/>
        </w:tabs>
        <w:ind w:left="3600" w:hanging="360"/>
      </w:pPr>
    </w:lvl>
    <w:lvl w:ilvl="5" w:tplc="7520EAC2" w:tentative="1">
      <w:start w:val="1"/>
      <w:numFmt w:val="lowerRoman"/>
      <w:lvlText w:val="%6."/>
      <w:lvlJc w:val="right"/>
      <w:pPr>
        <w:tabs>
          <w:tab w:val="num" w:pos="4320"/>
        </w:tabs>
        <w:ind w:left="4320" w:hanging="180"/>
      </w:pPr>
    </w:lvl>
    <w:lvl w:ilvl="6" w:tplc="A56A83A4" w:tentative="1">
      <w:start w:val="1"/>
      <w:numFmt w:val="decimal"/>
      <w:lvlText w:val="%7."/>
      <w:lvlJc w:val="left"/>
      <w:pPr>
        <w:tabs>
          <w:tab w:val="num" w:pos="5040"/>
        </w:tabs>
        <w:ind w:left="5040" w:hanging="360"/>
      </w:pPr>
    </w:lvl>
    <w:lvl w:ilvl="7" w:tplc="BE4C0FB8" w:tentative="1">
      <w:start w:val="1"/>
      <w:numFmt w:val="lowerLetter"/>
      <w:lvlText w:val="%8."/>
      <w:lvlJc w:val="left"/>
      <w:pPr>
        <w:tabs>
          <w:tab w:val="num" w:pos="5760"/>
        </w:tabs>
        <w:ind w:left="5760" w:hanging="360"/>
      </w:pPr>
    </w:lvl>
    <w:lvl w:ilvl="8" w:tplc="44DE5A44" w:tentative="1">
      <w:start w:val="1"/>
      <w:numFmt w:val="lowerRoman"/>
      <w:lvlText w:val="%9."/>
      <w:lvlJc w:val="right"/>
      <w:pPr>
        <w:tabs>
          <w:tab w:val="num" w:pos="6480"/>
        </w:tabs>
        <w:ind w:left="6480" w:hanging="180"/>
      </w:pPr>
    </w:lvl>
  </w:abstractNum>
  <w:abstractNum w:abstractNumId="26" w15:restartNumberingAfterBreak="0">
    <w:nsid w:val="74F65DCB"/>
    <w:multiLevelType w:val="hybridMultilevel"/>
    <w:tmpl w:val="ECB4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877933"/>
    <w:multiLevelType w:val="hybridMultilevel"/>
    <w:tmpl w:val="CBDE8B06"/>
    <w:lvl w:ilvl="0" w:tplc="04090001">
      <w:start w:val="1"/>
      <w:numFmt w:val="bullet"/>
      <w:lvlText w:val=""/>
      <w:lvlJc w:val="left"/>
      <w:pPr>
        <w:ind w:left="520" w:hanging="360"/>
      </w:pPr>
      <w:rPr>
        <w:rFonts w:ascii="Symbol" w:hAnsi="Symbol"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28" w15:restartNumberingAfterBreak="0">
    <w:nsid w:val="79B90033"/>
    <w:multiLevelType w:val="hybridMultilevel"/>
    <w:tmpl w:val="89A85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249CF"/>
    <w:multiLevelType w:val="hybridMultilevel"/>
    <w:tmpl w:val="9CB4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1872352">
    <w:abstractNumId w:val="25"/>
  </w:num>
  <w:num w:numId="2" w16cid:durableId="1046224770">
    <w:abstractNumId w:val="3"/>
  </w:num>
  <w:num w:numId="3" w16cid:durableId="27687421">
    <w:abstractNumId w:val="10"/>
  </w:num>
  <w:num w:numId="4" w16cid:durableId="80569265">
    <w:abstractNumId w:val="8"/>
  </w:num>
  <w:num w:numId="5" w16cid:durableId="1634480985">
    <w:abstractNumId w:val="0"/>
  </w:num>
  <w:num w:numId="6" w16cid:durableId="2049572917">
    <w:abstractNumId w:val="11"/>
  </w:num>
  <w:num w:numId="7" w16cid:durableId="1974405249">
    <w:abstractNumId w:val="4"/>
  </w:num>
  <w:num w:numId="8" w16cid:durableId="2093383206">
    <w:abstractNumId w:val="2"/>
  </w:num>
  <w:num w:numId="9" w16cid:durableId="763040610">
    <w:abstractNumId w:val="28"/>
  </w:num>
  <w:num w:numId="10" w16cid:durableId="44643973">
    <w:abstractNumId w:val="14"/>
  </w:num>
  <w:num w:numId="11" w16cid:durableId="1216772187">
    <w:abstractNumId w:val="20"/>
  </w:num>
  <w:num w:numId="12" w16cid:durableId="812866387">
    <w:abstractNumId w:val="24"/>
  </w:num>
  <w:num w:numId="13" w16cid:durableId="1457867745">
    <w:abstractNumId w:val="29"/>
  </w:num>
  <w:num w:numId="14" w16cid:durableId="2042778371">
    <w:abstractNumId w:val="21"/>
  </w:num>
  <w:num w:numId="15" w16cid:durableId="1717851548">
    <w:abstractNumId w:val="9"/>
  </w:num>
  <w:num w:numId="16" w16cid:durableId="120808944">
    <w:abstractNumId w:val="5"/>
  </w:num>
  <w:num w:numId="17" w16cid:durableId="1550343702">
    <w:abstractNumId w:val="22"/>
  </w:num>
  <w:num w:numId="18" w16cid:durableId="234053149">
    <w:abstractNumId w:val="27"/>
  </w:num>
  <w:num w:numId="19" w16cid:durableId="2133547679">
    <w:abstractNumId w:val="12"/>
  </w:num>
  <w:num w:numId="20" w16cid:durableId="561451787">
    <w:abstractNumId w:val="13"/>
  </w:num>
  <w:num w:numId="21" w16cid:durableId="1162239943">
    <w:abstractNumId w:val="26"/>
  </w:num>
  <w:num w:numId="22" w16cid:durableId="1683585349">
    <w:abstractNumId w:val="7"/>
  </w:num>
  <w:num w:numId="23" w16cid:durableId="960459529">
    <w:abstractNumId w:val="1"/>
  </w:num>
  <w:num w:numId="24" w16cid:durableId="316689780">
    <w:abstractNumId w:val="15"/>
  </w:num>
  <w:num w:numId="25" w16cid:durableId="1458446679">
    <w:abstractNumId w:val="19"/>
  </w:num>
  <w:num w:numId="26" w16cid:durableId="1192303419">
    <w:abstractNumId w:val="6"/>
  </w:num>
  <w:num w:numId="27" w16cid:durableId="1186099386">
    <w:abstractNumId w:val="16"/>
  </w:num>
  <w:num w:numId="28" w16cid:durableId="998002231">
    <w:abstractNumId w:val="18"/>
  </w:num>
  <w:num w:numId="29" w16cid:durableId="1723821227">
    <w:abstractNumId w:val="17"/>
  </w:num>
  <w:num w:numId="30" w16cid:durableId="818545848">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MDE3MzUyNrYwMzFQ0lEKTi0uzszPAykwrAUAq18+nCwAAAA="/>
  </w:docVars>
  <w:rsids>
    <w:rsidRoot w:val="00346AF1"/>
    <w:rsid w:val="00014AD7"/>
    <w:rsid w:val="000454DD"/>
    <w:rsid w:val="00065EF9"/>
    <w:rsid w:val="00073586"/>
    <w:rsid w:val="000865E7"/>
    <w:rsid w:val="00093C85"/>
    <w:rsid w:val="00094862"/>
    <w:rsid w:val="000B0C65"/>
    <w:rsid w:val="000B30D7"/>
    <w:rsid w:val="000D659A"/>
    <w:rsid w:val="000F7EE0"/>
    <w:rsid w:val="0011714C"/>
    <w:rsid w:val="0012598C"/>
    <w:rsid w:val="00126454"/>
    <w:rsid w:val="00146821"/>
    <w:rsid w:val="001474B3"/>
    <w:rsid w:val="00151A7A"/>
    <w:rsid w:val="00164EC9"/>
    <w:rsid w:val="0018728A"/>
    <w:rsid w:val="001909BA"/>
    <w:rsid w:val="001A22A8"/>
    <w:rsid w:val="001A486D"/>
    <w:rsid w:val="001A6A21"/>
    <w:rsid w:val="001B1560"/>
    <w:rsid w:val="001C04E4"/>
    <w:rsid w:val="001D09C9"/>
    <w:rsid w:val="001E50E3"/>
    <w:rsid w:val="00202D02"/>
    <w:rsid w:val="00235A40"/>
    <w:rsid w:val="00247C8F"/>
    <w:rsid w:val="002747CF"/>
    <w:rsid w:val="002A528D"/>
    <w:rsid w:val="002B446B"/>
    <w:rsid w:val="002B4E93"/>
    <w:rsid w:val="002E5EBA"/>
    <w:rsid w:val="002F5DFB"/>
    <w:rsid w:val="002F7BA6"/>
    <w:rsid w:val="00301F13"/>
    <w:rsid w:val="003024BA"/>
    <w:rsid w:val="00310721"/>
    <w:rsid w:val="00316854"/>
    <w:rsid w:val="00327B8F"/>
    <w:rsid w:val="00346AF1"/>
    <w:rsid w:val="0039569E"/>
    <w:rsid w:val="003C5962"/>
    <w:rsid w:val="003D3780"/>
    <w:rsid w:val="0040174C"/>
    <w:rsid w:val="0042567F"/>
    <w:rsid w:val="00447303"/>
    <w:rsid w:val="0045186C"/>
    <w:rsid w:val="00495975"/>
    <w:rsid w:val="004B0D14"/>
    <w:rsid w:val="004B2A24"/>
    <w:rsid w:val="004E6FA2"/>
    <w:rsid w:val="004F154A"/>
    <w:rsid w:val="00512C9B"/>
    <w:rsid w:val="00555B4E"/>
    <w:rsid w:val="005D6D68"/>
    <w:rsid w:val="005E4CD3"/>
    <w:rsid w:val="005E7E25"/>
    <w:rsid w:val="0061289C"/>
    <w:rsid w:val="00617623"/>
    <w:rsid w:val="006376FB"/>
    <w:rsid w:val="00644236"/>
    <w:rsid w:val="00667C54"/>
    <w:rsid w:val="006778D9"/>
    <w:rsid w:val="006816DC"/>
    <w:rsid w:val="00684243"/>
    <w:rsid w:val="006912AB"/>
    <w:rsid w:val="006A1FAC"/>
    <w:rsid w:val="006A6F96"/>
    <w:rsid w:val="006C7FB0"/>
    <w:rsid w:val="006E1F14"/>
    <w:rsid w:val="006E7077"/>
    <w:rsid w:val="00703D52"/>
    <w:rsid w:val="007536DF"/>
    <w:rsid w:val="00755DDD"/>
    <w:rsid w:val="00770219"/>
    <w:rsid w:val="0078274B"/>
    <w:rsid w:val="00783A8B"/>
    <w:rsid w:val="0079531E"/>
    <w:rsid w:val="007A44EB"/>
    <w:rsid w:val="007C44A3"/>
    <w:rsid w:val="007C6C50"/>
    <w:rsid w:val="007D5A89"/>
    <w:rsid w:val="008000AF"/>
    <w:rsid w:val="00821F5E"/>
    <w:rsid w:val="008776AE"/>
    <w:rsid w:val="00885C4F"/>
    <w:rsid w:val="00895213"/>
    <w:rsid w:val="008A1126"/>
    <w:rsid w:val="008C3C8B"/>
    <w:rsid w:val="00910099"/>
    <w:rsid w:val="009304A0"/>
    <w:rsid w:val="00941612"/>
    <w:rsid w:val="00953000"/>
    <w:rsid w:val="00986BF0"/>
    <w:rsid w:val="009D5D92"/>
    <w:rsid w:val="00A5141B"/>
    <w:rsid w:val="00A733FD"/>
    <w:rsid w:val="00AB0233"/>
    <w:rsid w:val="00AB0616"/>
    <w:rsid w:val="00B065AE"/>
    <w:rsid w:val="00B12A06"/>
    <w:rsid w:val="00B43F36"/>
    <w:rsid w:val="00B47324"/>
    <w:rsid w:val="00B61729"/>
    <w:rsid w:val="00B61A0B"/>
    <w:rsid w:val="00B777F9"/>
    <w:rsid w:val="00B9212A"/>
    <w:rsid w:val="00BA0B9C"/>
    <w:rsid w:val="00BB4931"/>
    <w:rsid w:val="00BD2248"/>
    <w:rsid w:val="00BD5A9F"/>
    <w:rsid w:val="00C02E1E"/>
    <w:rsid w:val="00C12338"/>
    <w:rsid w:val="00C2055F"/>
    <w:rsid w:val="00C23F1E"/>
    <w:rsid w:val="00C354E6"/>
    <w:rsid w:val="00C40FF0"/>
    <w:rsid w:val="00C465D6"/>
    <w:rsid w:val="00C63843"/>
    <w:rsid w:val="00C76B27"/>
    <w:rsid w:val="00CA3E0E"/>
    <w:rsid w:val="00CB65F2"/>
    <w:rsid w:val="00CB7269"/>
    <w:rsid w:val="00CC512C"/>
    <w:rsid w:val="00CD708C"/>
    <w:rsid w:val="00CF4C73"/>
    <w:rsid w:val="00D36837"/>
    <w:rsid w:val="00D466A5"/>
    <w:rsid w:val="00D47154"/>
    <w:rsid w:val="00D52172"/>
    <w:rsid w:val="00DA6E63"/>
    <w:rsid w:val="00DC1332"/>
    <w:rsid w:val="00DE7D2E"/>
    <w:rsid w:val="00DF15EC"/>
    <w:rsid w:val="00E34922"/>
    <w:rsid w:val="00E414D0"/>
    <w:rsid w:val="00E664A8"/>
    <w:rsid w:val="00F36D29"/>
    <w:rsid w:val="00F73839"/>
    <w:rsid w:val="00FC7F5A"/>
    <w:rsid w:val="00FE3A6B"/>
    <w:rsid w:val="00FF5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230BD9"/>
  <w15:docId w15:val="{989D80BC-EB09-4C23-9FCD-D0EF32A00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ind w:left="360"/>
      <w:jc w:val="center"/>
      <w:outlineLvl w:val="0"/>
    </w:pPr>
    <w:rPr>
      <w:b/>
      <w:sz w:val="32"/>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numPr>
        <w:numId w:val="1"/>
      </w:numPr>
      <w:outlineLvl w:val="2"/>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rPr>
  </w:style>
  <w:style w:type="character" w:styleId="Hyperlink">
    <w:name w:val="Hyperlink"/>
    <w:rPr>
      <w:color w:val="0000FF"/>
      <w:u w:val="single"/>
    </w:rPr>
  </w:style>
  <w:style w:type="paragraph" w:styleId="BodyText">
    <w:name w:val="Body Text"/>
    <w:basedOn w:val="Normal"/>
    <w:link w:val="BodyTextChar"/>
    <w:rPr>
      <w:sz w:val="20"/>
    </w:rPr>
  </w:style>
  <w:style w:type="paragraph" w:styleId="BodyText2">
    <w:name w:val="Body Text 2"/>
    <w:basedOn w:val="Normal"/>
    <w:rPr>
      <w:b/>
      <w:sz w:val="3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4E6FA2"/>
    <w:rPr>
      <w:rFonts w:ascii="Tahoma" w:hAnsi="Tahoma" w:cs="Tahoma"/>
      <w:sz w:val="16"/>
      <w:szCs w:val="16"/>
    </w:rPr>
  </w:style>
  <w:style w:type="paragraph" w:styleId="ListParagraph">
    <w:name w:val="List Paragraph"/>
    <w:basedOn w:val="Normal"/>
    <w:uiPriority w:val="34"/>
    <w:qFormat/>
    <w:rsid w:val="000B0C65"/>
    <w:pPr>
      <w:ind w:left="720"/>
    </w:pPr>
  </w:style>
  <w:style w:type="character" w:customStyle="1" w:styleId="TitleChar">
    <w:name w:val="Title Char"/>
    <w:link w:val="Title"/>
    <w:rsid w:val="008000AF"/>
    <w:rPr>
      <w:b/>
      <w:sz w:val="32"/>
    </w:rPr>
  </w:style>
  <w:style w:type="character" w:customStyle="1" w:styleId="BodyTextChar">
    <w:name w:val="Body Text Char"/>
    <w:basedOn w:val="DefaultParagraphFont"/>
    <w:link w:val="BodyText"/>
    <w:rsid w:val="000B30D7"/>
  </w:style>
  <w:style w:type="table" w:styleId="TableGrid">
    <w:name w:val="Table Grid"/>
    <w:basedOn w:val="TableNormal"/>
    <w:uiPriority w:val="59"/>
    <w:rsid w:val="00327B8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7B8F"/>
    <w:pPr>
      <w:autoSpaceDE w:val="0"/>
      <w:autoSpaceDN w:val="0"/>
      <w:adjustRightInd w:val="0"/>
    </w:pPr>
    <w:rPr>
      <w:rFonts w:eastAsiaTheme="minorHAnsi"/>
      <w:color w:val="000000"/>
      <w:sz w:val="24"/>
      <w:szCs w:val="24"/>
    </w:rPr>
  </w:style>
  <w:style w:type="character" w:customStyle="1" w:styleId="FooterChar">
    <w:name w:val="Footer Char"/>
    <w:basedOn w:val="DefaultParagraphFont"/>
    <w:link w:val="Footer"/>
    <w:uiPriority w:val="99"/>
    <w:rsid w:val="00D5217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175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33F04-DBB6-408B-93E3-C4F6310F0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96</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VSU</Company>
  <LinksUpToDate>false</LinksUpToDate>
  <CharactersWithSpaces>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Y117;Otto, Austin J</dc:creator>
  <cp:lastModifiedBy>Lomotos, Ma Y.C.R.</cp:lastModifiedBy>
  <cp:revision>2</cp:revision>
  <cp:lastPrinted>2024-06-07T19:27:00Z</cp:lastPrinted>
  <dcterms:created xsi:type="dcterms:W3CDTF">2026-06-12T19:23:00Z</dcterms:created>
  <dcterms:modified xsi:type="dcterms:W3CDTF">2026-06-12T19:23:00Z</dcterms:modified>
</cp:coreProperties>
</file>